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739" w:rsidRPr="00466A07" w:rsidRDefault="00A63739" w:rsidP="00466A07">
      <w:pPr>
        <w:ind w:leftChars="-1" w:left="-2"/>
        <w:jc w:val="center"/>
        <w:rPr>
          <w:rStyle w:val="lawitem1"/>
          <w:rFonts w:ascii="Times New Roman" w:hAnsi="Times New Roman" w:hint="default"/>
          <w:color w:val="auto"/>
          <w:sz w:val="20"/>
          <w:szCs w:val="20"/>
        </w:rPr>
      </w:pPr>
    </w:p>
    <w:p w:rsidR="00771C07" w:rsidRPr="005D0729" w:rsidRDefault="005D0729" w:rsidP="005D0729">
      <w:pPr>
        <w:pStyle w:val="ae"/>
        <w:snapToGrid w:val="0"/>
        <w:spacing w:beforeLines="25" w:before="90"/>
        <w:ind w:leftChars="150" w:left="360"/>
        <w:rPr>
          <w:rFonts w:eastAsia="標楷體"/>
          <w:b w:val="0"/>
          <w:i w:val="0"/>
          <w:sz w:val="28"/>
          <w:szCs w:val="28"/>
        </w:rPr>
      </w:pPr>
      <w:r w:rsidRPr="005D0729">
        <w:rPr>
          <w:rFonts w:eastAsia="標楷體" w:hint="eastAsia"/>
          <w:b w:val="0"/>
          <w:i w:val="0"/>
          <w:noProof/>
          <w:sz w:val="28"/>
          <w:szCs w:val="28"/>
          <w:shd w:val="pct15" w:color="auto" w:fill="FFFFFF"/>
        </w:rPr>
        <w:drawing>
          <wp:anchor distT="0" distB="0" distL="114300" distR="114300" simplePos="0" relativeHeight="251658240" behindDoc="1" locked="0" layoutInCell="1" allowOverlap="1" wp14:anchorId="5C11C524" wp14:editId="30C4D5C3">
            <wp:simplePos x="0" y="0"/>
            <wp:positionH relativeFrom="column">
              <wp:posOffset>80010</wp:posOffset>
            </wp:positionH>
            <wp:positionV relativeFrom="paragraph">
              <wp:posOffset>-115570</wp:posOffset>
            </wp:positionV>
            <wp:extent cx="893445" cy="695325"/>
            <wp:effectExtent l="0" t="0" r="1905" b="9525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r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344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372E" w:rsidRPr="005D0729">
        <w:rPr>
          <w:rFonts w:eastAsia="標楷體" w:hint="eastAsia"/>
          <w:i w:val="0"/>
          <w:sz w:val="28"/>
          <w:szCs w:val="28"/>
        </w:rPr>
        <w:t>國立宜蘭大學</w:t>
      </w:r>
      <w:r w:rsidR="00D32B72" w:rsidRPr="005D0729">
        <w:rPr>
          <w:rFonts w:eastAsia="標楷體" w:hint="eastAsia"/>
          <w:i w:val="0"/>
          <w:sz w:val="28"/>
          <w:szCs w:val="28"/>
        </w:rPr>
        <w:t>訪問學生</w:t>
      </w:r>
      <w:r w:rsidR="00F8372E" w:rsidRPr="005D0729">
        <w:rPr>
          <w:rFonts w:eastAsia="標楷體" w:hint="eastAsia"/>
          <w:i w:val="0"/>
          <w:sz w:val="28"/>
          <w:szCs w:val="28"/>
        </w:rPr>
        <w:t>宿舍</w:t>
      </w:r>
      <w:r w:rsidR="00771C07" w:rsidRPr="005D0729">
        <w:rPr>
          <w:rFonts w:eastAsia="標楷體"/>
          <w:i w:val="0"/>
          <w:sz w:val="28"/>
          <w:szCs w:val="28"/>
        </w:rPr>
        <w:t>申請</w:t>
      </w:r>
      <w:r w:rsidR="00DA4B5D" w:rsidRPr="005D0729">
        <w:rPr>
          <w:rFonts w:eastAsia="標楷體" w:hint="eastAsia"/>
          <w:i w:val="0"/>
          <w:sz w:val="28"/>
          <w:szCs w:val="28"/>
        </w:rPr>
        <w:t>單</w:t>
      </w:r>
    </w:p>
    <w:p w:rsidR="0036268C" w:rsidRDefault="00E77D6F" w:rsidP="00771C07">
      <w:pPr>
        <w:ind w:leftChars="-1" w:left="-2"/>
        <w:jc w:val="center"/>
        <w:rPr>
          <w:rFonts w:eastAsia="標楷體"/>
          <w:b/>
          <w:sz w:val="28"/>
          <w:szCs w:val="28"/>
        </w:rPr>
      </w:pPr>
      <w:r w:rsidRPr="00E77D6F">
        <w:rPr>
          <w:rFonts w:eastAsia="標楷體"/>
          <w:b/>
          <w:sz w:val="28"/>
          <w:szCs w:val="28"/>
        </w:rPr>
        <w:t xml:space="preserve">NIU </w:t>
      </w:r>
      <w:r w:rsidR="00A7415C">
        <w:rPr>
          <w:rFonts w:eastAsia="標楷體" w:hint="eastAsia"/>
          <w:b/>
          <w:sz w:val="28"/>
          <w:szCs w:val="28"/>
        </w:rPr>
        <w:t>School</w:t>
      </w:r>
      <w:r w:rsidRPr="00E77D6F">
        <w:rPr>
          <w:rFonts w:eastAsia="標楷體"/>
          <w:b/>
          <w:sz w:val="28"/>
          <w:szCs w:val="28"/>
        </w:rPr>
        <w:t xml:space="preserve"> Dormitory Application Form</w:t>
      </w:r>
    </w:p>
    <w:p w:rsidR="00F641C9" w:rsidRPr="00771C07" w:rsidRDefault="00F641C9" w:rsidP="00771C07">
      <w:pPr>
        <w:ind w:leftChars="-1" w:left="-2"/>
        <w:jc w:val="center"/>
        <w:rPr>
          <w:rFonts w:eastAsia="標楷體"/>
          <w:b/>
          <w:sz w:val="28"/>
          <w:szCs w:val="28"/>
        </w:rPr>
      </w:pPr>
    </w:p>
    <w:p w:rsidR="00583D87" w:rsidRPr="0051582D" w:rsidRDefault="00771C07" w:rsidP="00771C07">
      <w:pPr>
        <w:pStyle w:val="ae"/>
        <w:numPr>
          <w:ilvl w:val="0"/>
          <w:numId w:val="4"/>
        </w:numPr>
        <w:snapToGrid w:val="0"/>
        <w:spacing w:beforeLines="25" w:before="90"/>
        <w:ind w:leftChars="100" w:left="600"/>
        <w:jc w:val="both"/>
        <w:rPr>
          <w:rFonts w:eastAsia="標楷體"/>
          <w:b w:val="0"/>
          <w:i w:val="0"/>
        </w:rPr>
      </w:pPr>
      <w:r w:rsidRPr="0051582D">
        <w:rPr>
          <w:rFonts w:eastAsia="標楷體" w:hint="eastAsia"/>
          <w:b w:val="0"/>
          <w:i w:val="0"/>
        </w:rPr>
        <w:t>姓名</w:t>
      </w:r>
      <w:r w:rsidR="00CB4C73" w:rsidRPr="0051582D">
        <w:rPr>
          <w:rFonts w:eastAsia="標楷體" w:hint="eastAsia"/>
          <w:b w:val="0"/>
          <w:i w:val="0"/>
        </w:rPr>
        <w:t>Name:</w:t>
      </w:r>
    </w:p>
    <w:tbl>
      <w:tblPr>
        <w:tblW w:w="8753" w:type="dxa"/>
        <w:jc w:val="center"/>
        <w:tblLook w:val="01E0" w:firstRow="1" w:lastRow="1" w:firstColumn="1" w:lastColumn="1" w:noHBand="0" w:noVBand="0"/>
      </w:tblPr>
      <w:tblGrid>
        <w:gridCol w:w="2917"/>
        <w:gridCol w:w="2918"/>
        <w:gridCol w:w="2918"/>
      </w:tblGrid>
      <w:tr w:rsidR="00583D87" w:rsidRPr="002C414F" w:rsidTr="00583D87">
        <w:trPr>
          <w:trHeight w:val="609"/>
          <w:jc w:val="center"/>
        </w:trPr>
        <w:tc>
          <w:tcPr>
            <w:tcW w:w="2917" w:type="dxa"/>
            <w:shd w:val="clear" w:color="auto" w:fill="auto"/>
            <w:vAlign w:val="bottom"/>
          </w:tcPr>
          <w:p w:rsidR="00583D87" w:rsidRPr="002C414F" w:rsidRDefault="00583D87" w:rsidP="00107DBA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2C414F">
              <w:rPr>
                <w:rFonts w:eastAsia="標楷體" w:hint="eastAsia"/>
                <w:bCs/>
                <w:u w:val="single"/>
              </w:rPr>
              <w:t xml:space="preserve">                    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583D87" w:rsidRPr="002C414F" w:rsidRDefault="00583D87" w:rsidP="00107DBA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2C414F">
              <w:rPr>
                <w:rFonts w:eastAsia="標楷體" w:hint="eastAsia"/>
                <w:bCs/>
                <w:u w:val="single"/>
              </w:rPr>
              <w:t xml:space="preserve">                    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583D87" w:rsidRPr="002C414F" w:rsidRDefault="00583D87" w:rsidP="00107DBA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2C414F">
              <w:rPr>
                <w:rFonts w:eastAsia="標楷體" w:hint="eastAsia"/>
                <w:bCs/>
                <w:u w:val="single"/>
              </w:rPr>
              <w:t xml:space="preserve">                    </w:t>
            </w:r>
          </w:p>
        </w:tc>
      </w:tr>
      <w:tr w:rsidR="00583D87" w:rsidRPr="002C414F" w:rsidTr="00583D87">
        <w:trPr>
          <w:trHeight w:val="138"/>
          <w:jc w:val="center"/>
        </w:trPr>
        <w:tc>
          <w:tcPr>
            <w:tcW w:w="2917" w:type="dxa"/>
            <w:shd w:val="clear" w:color="auto" w:fill="auto"/>
            <w:vAlign w:val="center"/>
          </w:tcPr>
          <w:p w:rsidR="00583D87" w:rsidRPr="002C414F" w:rsidRDefault="00583D87" w:rsidP="00107DBA">
            <w:pPr>
              <w:pStyle w:val="a3"/>
              <w:spacing w:line="0" w:lineRule="atLeast"/>
              <w:rPr>
                <w:rFonts w:eastAsia="標楷體"/>
                <w:bCs/>
                <w:sz w:val="20"/>
              </w:rPr>
            </w:pPr>
            <w:r w:rsidRPr="002C414F">
              <w:rPr>
                <w:rFonts w:eastAsia="標楷體" w:hint="eastAsia"/>
                <w:bCs/>
                <w:sz w:val="20"/>
              </w:rPr>
              <w:t xml:space="preserve">Given </w:t>
            </w:r>
            <w:r w:rsidRPr="002C414F">
              <w:rPr>
                <w:rFonts w:eastAsia="標楷體" w:hint="eastAsia"/>
                <w:bCs/>
                <w:sz w:val="20"/>
              </w:rPr>
              <w:t>名</w:t>
            </w:r>
          </w:p>
        </w:tc>
        <w:tc>
          <w:tcPr>
            <w:tcW w:w="2918" w:type="dxa"/>
            <w:shd w:val="clear" w:color="auto" w:fill="auto"/>
            <w:vAlign w:val="center"/>
          </w:tcPr>
          <w:p w:rsidR="00583D87" w:rsidRPr="002C414F" w:rsidRDefault="00583D87" w:rsidP="00107DBA">
            <w:pPr>
              <w:pStyle w:val="a3"/>
              <w:spacing w:line="0" w:lineRule="atLeast"/>
              <w:rPr>
                <w:rFonts w:eastAsia="標楷體"/>
                <w:bCs/>
                <w:sz w:val="20"/>
              </w:rPr>
            </w:pPr>
            <w:r w:rsidRPr="002C414F">
              <w:rPr>
                <w:rFonts w:eastAsia="標楷體" w:hint="eastAsia"/>
                <w:bCs/>
                <w:sz w:val="20"/>
              </w:rPr>
              <w:t xml:space="preserve">Middle </w:t>
            </w:r>
            <w:r w:rsidRPr="002C414F">
              <w:rPr>
                <w:rFonts w:eastAsia="標楷體" w:hint="eastAsia"/>
                <w:bCs/>
                <w:sz w:val="20"/>
              </w:rPr>
              <w:t>中間名</w:t>
            </w:r>
          </w:p>
        </w:tc>
        <w:tc>
          <w:tcPr>
            <w:tcW w:w="2918" w:type="dxa"/>
            <w:shd w:val="clear" w:color="auto" w:fill="auto"/>
            <w:vAlign w:val="center"/>
          </w:tcPr>
          <w:p w:rsidR="00583D87" w:rsidRPr="002C414F" w:rsidRDefault="00583D87" w:rsidP="00107DBA">
            <w:pPr>
              <w:pStyle w:val="a3"/>
              <w:spacing w:line="0" w:lineRule="atLeast"/>
              <w:rPr>
                <w:rFonts w:eastAsia="標楷體"/>
                <w:bCs/>
                <w:sz w:val="20"/>
              </w:rPr>
            </w:pPr>
            <w:r w:rsidRPr="002C414F">
              <w:rPr>
                <w:rFonts w:eastAsia="標楷體" w:hint="eastAsia"/>
                <w:bCs/>
                <w:sz w:val="20"/>
              </w:rPr>
              <w:t xml:space="preserve">Family </w:t>
            </w:r>
            <w:r w:rsidRPr="002C414F">
              <w:rPr>
                <w:rFonts w:eastAsia="標楷體" w:hint="eastAsia"/>
                <w:bCs/>
                <w:sz w:val="20"/>
              </w:rPr>
              <w:t>姓</w:t>
            </w:r>
          </w:p>
        </w:tc>
      </w:tr>
    </w:tbl>
    <w:p w:rsidR="00200EBD" w:rsidRPr="0051582D" w:rsidRDefault="00771C07" w:rsidP="00200EBD">
      <w:pPr>
        <w:pStyle w:val="ae"/>
        <w:numPr>
          <w:ilvl w:val="0"/>
          <w:numId w:val="4"/>
        </w:numPr>
        <w:snapToGrid w:val="0"/>
        <w:spacing w:beforeLines="25" w:before="90"/>
        <w:ind w:leftChars="100" w:left="600"/>
        <w:jc w:val="both"/>
        <w:rPr>
          <w:rFonts w:eastAsia="標楷體"/>
          <w:b w:val="0"/>
          <w:i w:val="0"/>
          <w:u w:val="single"/>
        </w:rPr>
      </w:pPr>
      <w:r w:rsidRPr="0051582D">
        <w:rPr>
          <w:rFonts w:eastAsia="標楷體" w:hint="eastAsia"/>
          <w:b w:val="0"/>
          <w:i w:val="0"/>
        </w:rPr>
        <w:t>性別</w:t>
      </w:r>
      <w:r w:rsidR="00FC4F1B" w:rsidRPr="0051582D">
        <w:rPr>
          <w:rFonts w:eastAsia="標楷體" w:hint="eastAsia"/>
          <w:b w:val="0"/>
          <w:i w:val="0"/>
        </w:rPr>
        <w:t>Gender</w:t>
      </w:r>
      <w:r w:rsidRPr="0051582D">
        <w:rPr>
          <w:rFonts w:eastAsia="標楷體"/>
          <w:b w:val="0"/>
          <w:i w:val="0"/>
        </w:rPr>
        <w:t>：</w:t>
      </w:r>
      <w:r w:rsidR="00A4035E" w:rsidRPr="00A4035E">
        <w:rPr>
          <w:rFonts w:hint="eastAsia"/>
          <w:b w:val="0"/>
          <w:i w:val="0"/>
        </w:rPr>
        <w:t>□</w:t>
      </w:r>
      <w:r w:rsidRPr="00A4035E">
        <w:rPr>
          <w:rFonts w:eastAsia="標楷體" w:hint="eastAsia"/>
          <w:b w:val="0"/>
          <w:i w:val="0"/>
        </w:rPr>
        <w:t>男</w:t>
      </w:r>
      <w:r w:rsidRPr="00A4035E">
        <w:rPr>
          <w:rFonts w:eastAsia="標楷體"/>
          <w:b w:val="0"/>
          <w:i w:val="0"/>
        </w:rPr>
        <w:t xml:space="preserve"> </w:t>
      </w:r>
      <w:r w:rsidR="00FC4F1B" w:rsidRPr="00A4035E">
        <w:rPr>
          <w:rFonts w:eastAsia="標楷體" w:hint="eastAsia"/>
          <w:b w:val="0"/>
          <w:i w:val="0"/>
        </w:rPr>
        <w:t>Male</w:t>
      </w:r>
      <w:r w:rsidRPr="00A4035E">
        <w:rPr>
          <w:rFonts w:eastAsia="標楷體"/>
          <w:b w:val="0"/>
          <w:i w:val="0"/>
        </w:rPr>
        <w:t xml:space="preserve"> </w:t>
      </w:r>
      <w:r w:rsidR="00A4035E" w:rsidRPr="00A4035E">
        <w:rPr>
          <w:rFonts w:hint="eastAsia"/>
          <w:b w:val="0"/>
          <w:i w:val="0"/>
        </w:rPr>
        <w:t>□</w:t>
      </w:r>
      <w:r w:rsidRPr="00A4035E">
        <w:rPr>
          <w:rFonts w:eastAsia="標楷體" w:hint="eastAsia"/>
          <w:b w:val="0"/>
          <w:i w:val="0"/>
        </w:rPr>
        <w:t>女</w:t>
      </w:r>
      <w:r w:rsidR="00FC4F1B" w:rsidRPr="0051582D">
        <w:rPr>
          <w:rFonts w:eastAsia="標楷體" w:hint="eastAsia"/>
          <w:b w:val="0"/>
          <w:i w:val="0"/>
        </w:rPr>
        <w:t xml:space="preserve"> Female</w:t>
      </w:r>
    </w:p>
    <w:p w:rsidR="00771C07" w:rsidRPr="0051582D" w:rsidRDefault="00200EBD" w:rsidP="00200EBD">
      <w:pPr>
        <w:pStyle w:val="ae"/>
        <w:numPr>
          <w:ilvl w:val="0"/>
          <w:numId w:val="4"/>
        </w:numPr>
        <w:snapToGrid w:val="0"/>
        <w:spacing w:beforeLines="25" w:before="90"/>
        <w:ind w:leftChars="100" w:left="600"/>
        <w:jc w:val="both"/>
        <w:rPr>
          <w:rFonts w:eastAsia="標楷體"/>
          <w:b w:val="0"/>
          <w:i w:val="0"/>
          <w:u w:val="single"/>
        </w:rPr>
      </w:pPr>
      <w:r w:rsidRPr="0051582D">
        <w:rPr>
          <w:rFonts w:eastAsia="標楷體" w:hint="eastAsia"/>
          <w:b w:val="0"/>
          <w:i w:val="0"/>
        </w:rPr>
        <w:t>國籍</w:t>
      </w:r>
      <w:r w:rsidRPr="0051582D">
        <w:rPr>
          <w:rFonts w:eastAsia="標楷體"/>
          <w:b w:val="0"/>
          <w:i w:val="0"/>
        </w:rPr>
        <w:t>Nationality</w:t>
      </w:r>
      <w:r w:rsidR="00771C07" w:rsidRPr="0051582D">
        <w:rPr>
          <w:rFonts w:eastAsia="標楷體" w:hint="eastAsia"/>
          <w:b w:val="0"/>
          <w:i w:val="0"/>
        </w:rPr>
        <w:t>：</w:t>
      </w:r>
      <w:r w:rsidR="00FE3A87" w:rsidRPr="0051582D">
        <w:rPr>
          <w:rFonts w:eastAsia="標楷體" w:hint="eastAsia"/>
          <w:b w:val="0"/>
          <w:i w:val="0"/>
          <w:u w:val="single"/>
        </w:rPr>
        <w:t xml:space="preserve">　　　　　　　　　</w:t>
      </w:r>
    </w:p>
    <w:p w:rsidR="00771C07" w:rsidRPr="0051582D" w:rsidRDefault="00771C07" w:rsidP="00771C07">
      <w:pPr>
        <w:pStyle w:val="ae"/>
        <w:numPr>
          <w:ilvl w:val="0"/>
          <w:numId w:val="4"/>
        </w:numPr>
        <w:snapToGrid w:val="0"/>
        <w:spacing w:beforeLines="25" w:before="90"/>
        <w:ind w:leftChars="100" w:left="600"/>
        <w:jc w:val="both"/>
        <w:rPr>
          <w:rFonts w:eastAsia="標楷體"/>
          <w:b w:val="0"/>
          <w:i w:val="0"/>
          <w:u w:val="single"/>
        </w:rPr>
      </w:pPr>
      <w:r w:rsidRPr="0051582D">
        <w:rPr>
          <w:rFonts w:eastAsia="標楷體" w:hint="eastAsia"/>
          <w:b w:val="0"/>
          <w:i w:val="0"/>
        </w:rPr>
        <w:t>電子郵件</w:t>
      </w:r>
      <w:r w:rsidR="00923794" w:rsidRPr="0051582D">
        <w:rPr>
          <w:rFonts w:eastAsia="標楷體" w:hint="eastAsia"/>
          <w:b w:val="0"/>
          <w:i w:val="0"/>
        </w:rPr>
        <w:t>E</w:t>
      </w:r>
      <w:r w:rsidR="00F50F02">
        <w:rPr>
          <w:rFonts w:eastAsia="標楷體" w:hint="eastAsia"/>
          <w:b w:val="0"/>
          <w:i w:val="0"/>
        </w:rPr>
        <w:t>m</w:t>
      </w:r>
      <w:r w:rsidR="00923794" w:rsidRPr="0051582D">
        <w:rPr>
          <w:rFonts w:eastAsia="標楷體" w:hint="eastAsia"/>
          <w:b w:val="0"/>
          <w:i w:val="0"/>
        </w:rPr>
        <w:t>ail</w:t>
      </w:r>
      <w:r w:rsidRPr="0051582D">
        <w:rPr>
          <w:rFonts w:eastAsia="標楷體" w:hint="eastAsia"/>
          <w:b w:val="0"/>
          <w:i w:val="0"/>
        </w:rPr>
        <w:t>：</w:t>
      </w:r>
      <w:r w:rsidR="00FE3A87" w:rsidRPr="0051582D">
        <w:rPr>
          <w:rFonts w:eastAsia="標楷體" w:hint="eastAsia"/>
          <w:b w:val="0"/>
          <w:i w:val="0"/>
          <w:u w:val="single"/>
        </w:rPr>
        <w:t xml:space="preserve">　　　　　　　　　　　　　　　　　　　　　　　　　　　　</w:t>
      </w:r>
    </w:p>
    <w:p w:rsidR="00771C07" w:rsidRPr="0051582D" w:rsidRDefault="00771C07" w:rsidP="00771C07">
      <w:pPr>
        <w:pStyle w:val="ae"/>
        <w:numPr>
          <w:ilvl w:val="0"/>
          <w:numId w:val="4"/>
        </w:numPr>
        <w:snapToGrid w:val="0"/>
        <w:spacing w:beforeLines="25" w:before="90"/>
        <w:ind w:leftChars="100" w:left="600"/>
        <w:jc w:val="both"/>
        <w:rPr>
          <w:rFonts w:eastAsia="標楷體"/>
          <w:b w:val="0"/>
          <w:i w:val="0"/>
        </w:rPr>
      </w:pPr>
      <w:r w:rsidRPr="0051582D">
        <w:rPr>
          <w:rFonts w:eastAsia="標楷體" w:hint="eastAsia"/>
          <w:b w:val="0"/>
          <w:i w:val="0"/>
        </w:rPr>
        <w:t>預計住宿期間：自</w:t>
      </w:r>
      <w:r w:rsidR="00E33EEA">
        <w:rPr>
          <w:rFonts w:eastAsia="標楷體" w:hint="eastAsia"/>
          <w:b w:val="0"/>
          <w:i w:val="0"/>
        </w:rPr>
        <w:t>西元</w:t>
      </w:r>
      <w:r w:rsidRPr="0051582D">
        <w:rPr>
          <w:rFonts w:eastAsia="標楷體"/>
          <w:b w:val="0"/>
          <w:i w:val="0"/>
        </w:rPr>
        <w:t>______</w:t>
      </w:r>
      <w:r w:rsidR="00F8372E" w:rsidRPr="0051582D">
        <w:rPr>
          <w:rFonts w:eastAsia="標楷體" w:hint="eastAsia"/>
          <w:b w:val="0"/>
          <w:i w:val="0"/>
        </w:rPr>
        <w:t>年</w:t>
      </w:r>
      <w:r w:rsidRPr="0051582D">
        <w:rPr>
          <w:rFonts w:eastAsia="標楷體"/>
          <w:b w:val="0"/>
          <w:i w:val="0"/>
        </w:rPr>
        <w:t>______</w:t>
      </w:r>
      <w:r w:rsidR="00F8372E" w:rsidRPr="0051582D">
        <w:rPr>
          <w:rFonts w:eastAsia="標楷體" w:hint="eastAsia"/>
          <w:b w:val="0"/>
          <w:i w:val="0"/>
        </w:rPr>
        <w:t>月</w:t>
      </w:r>
      <w:r w:rsidRPr="0051582D">
        <w:rPr>
          <w:rFonts w:eastAsia="標楷體"/>
          <w:b w:val="0"/>
          <w:i w:val="0"/>
        </w:rPr>
        <w:t>_______</w:t>
      </w:r>
      <w:r w:rsidR="00F8372E" w:rsidRPr="0051582D">
        <w:rPr>
          <w:rFonts w:eastAsia="標楷體" w:hint="eastAsia"/>
          <w:b w:val="0"/>
          <w:i w:val="0"/>
        </w:rPr>
        <w:t>日</w:t>
      </w:r>
      <w:r w:rsidR="003C687D" w:rsidRPr="0051582D">
        <w:rPr>
          <w:rFonts w:eastAsia="標楷體" w:hint="eastAsia"/>
          <w:b w:val="0"/>
          <w:i w:val="0"/>
        </w:rPr>
        <w:t>至</w:t>
      </w:r>
      <w:r w:rsidRPr="0051582D">
        <w:rPr>
          <w:rFonts w:eastAsia="標楷體"/>
          <w:b w:val="0"/>
          <w:i w:val="0"/>
        </w:rPr>
        <w:t xml:space="preserve"> ______</w:t>
      </w:r>
      <w:r w:rsidR="00F8372E" w:rsidRPr="0051582D">
        <w:rPr>
          <w:rFonts w:eastAsia="標楷體" w:hint="eastAsia"/>
          <w:b w:val="0"/>
          <w:i w:val="0"/>
        </w:rPr>
        <w:t>年</w:t>
      </w:r>
      <w:r w:rsidRPr="0051582D">
        <w:rPr>
          <w:rFonts w:eastAsia="標楷體"/>
          <w:b w:val="0"/>
          <w:i w:val="0"/>
        </w:rPr>
        <w:t>______</w:t>
      </w:r>
      <w:r w:rsidR="00F8372E" w:rsidRPr="0051582D">
        <w:rPr>
          <w:rFonts w:eastAsia="標楷體" w:hint="eastAsia"/>
          <w:b w:val="0"/>
          <w:i w:val="0"/>
        </w:rPr>
        <w:t>月</w:t>
      </w:r>
      <w:r w:rsidR="00F8372E" w:rsidRPr="0051582D">
        <w:rPr>
          <w:rFonts w:eastAsia="標楷體"/>
          <w:b w:val="0"/>
          <w:i w:val="0"/>
        </w:rPr>
        <w:t>_______</w:t>
      </w:r>
      <w:r w:rsidR="00F8372E" w:rsidRPr="0051582D">
        <w:rPr>
          <w:rFonts w:eastAsia="標楷體" w:hint="eastAsia"/>
          <w:b w:val="0"/>
          <w:i w:val="0"/>
        </w:rPr>
        <w:t>日</w:t>
      </w:r>
    </w:p>
    <w:p w:rsidR="00771C07" w:rsidRPr="0051582D" w:rsidRDefault="00FD2298" w:rsidP="001071CE">
      <w:pPr>
        <w:pStyle w:val="ae"/>
        <w:snapToGrid w:val="0"/>
        <w:spacing w:beforeLines="25" w:before="90"/>
        <w:ind w:leftChars="267" w:left="1841" w:hangingChars="500" w:hanging="1200"/>
        <w:jc w:val="both"/>
        <w:rPr>
          <w:rFonts w:eastAsia="標楷體"/>
          <w:b w:val="0"/>
          <w:i w:val="0"/>
        </w:rPr>
      </w:pPr>
      <w:r w:rsidRPr="0051582D">
        <w:rPr>
          <w:rFonts w:eastAsia="標楷體"/>
          <w:b w:val="0"/>
          <w:i w:val="0"/>
        </w:rPr>
        <w:t>Stay from ______</w:t>
      </w:r>
      <w:r w:rsidR="00216EBD" w:rsidRPr="0032400E">
        <w:rPr>
          <w:rFonts w:eastAsia="標楷體" w:hAnsi="標楷體"/>
          <w:b w:val="0"/>
          <w:bCs w:val="0"/>
          <w:i w:val="0"/>
          <w:iCs w:val="0"/>
          <w:sz w:val="20"/>
          <w:szCs w:val="20"/>
        </w:rPr>
        <w:t>YYYY</w:t>
      </w:r>
      <w:r w:rsidR="00E33EEA">
        <w:rPr>
          <w:rFonts w:eastAsia="標楷體" w:hint="eastAsia"/>
          <w:b w:val="0"/>
          <w:i w:val="0"/>
        </w:rPr>
        <w:t>/</w:t>
      </w:r>
      <w:r w:rsidRPr="0051582D">
        <w:rPr>
          <w:rFonts w:eastAsia="標楷體"/>
          <w:b w:val="0"/>
          <w:i w:val="0"/>
        </w:rPr>
        <w:t>______</w:t>
      </w:r>
      <w:r w:rsidR="00216EBD" w:rsidRPr="0032400E">
        <w:rPr>
          <w:rFonts w:eastAsia="標楷體" w:hAnsi="標楷體" w:hint="eastAsia"/>
          <w:b w:val="0"/>
          <w:bCs w:val="0"/>
          <w:i w:val="0"/>
          <w:iCs w:val="0"/>
          <w:sz w:val="20"/>
          <w:szCs w:val="20"/>
        </w:rPr>
        <w:t>MM</w:t>
      </w:r>
      <w:r w:rsidR="00E33EEA">
        <w:rPr>
          <w:rFonts w:eastAsia="標楷體" w:hint="eastAsia"/>
          <w:b w:val="0"/>
          <w:i w:val="0"/>
        </w:rPr>
        <w:t>/</w:t>
      </w:r>
      <w:r w:rsidRPr="0051582D">
        <w:rPr>
          <w:rFonts w:eastAsia="標楷體"/>
          <w:b w:val="0"/>
          <w:i w:val="0"/>
        </w:rPr>
        <w:t>_______</w:t>
      </w:r>
      <w:r w:rsidR="00216EBD" w:rsidRPr="0032400E">
        <w:rPr>
          <w:rFonts w:eastAsia="標楷體" w:hAnsi="標楷體" w:hint="eastAsia"/>
          <w:b w:val="0"/>
          <w:bCs w:val="0"/>
          <w:i w:val="0"/>
          <w:iCs w:val="0"/>
          <w:sz w:val="20"/>
          <w:szCs w:val="20"/>
        </w:rPr>
        <w:t>DD</w:t>
      </w:r>
      <w:r w:rsidRPr="0051582D">
        <w:rPr>
          <w:rFonts w:eastAsia="標楷體"/>
          <w:b w:val="0"/>
          <w:i w:val="0"/>
        </w:rPr>
        <w:t xml:space="preserve"> to </w:t>
      </w:r>
      <w:r w:rsidRPr="0051582D">
        <w:rPr>
          <w:rFonts w:eastAsia="標楷體" w:hint="eastAsia"/>
          <w:b w:val="0"/>
          <w:i w:val="0"/>
        </w:rPr>
        <w:t>_</w:t>
      </w:r>
      <w:r w:rsidRPr="0051582D">
        <w:rPr>
          <w:rFonts w:eastAsia="標楷體"/>
          <w:b w:val="0"/>
          <w:i w:val="0"/>
        </w:rPr>
        <w:t>_____</w:t>
      </w:r>
      <w:r w:rsidR="00216EBD" w:rsidRPr="0032400E">
        <w:rPr>
          <w:rFonts w:eastAsia="標楷體" w:hAnsi="標楷體" w:hint="eastAsia"/>
          <w:b w:val="0"/>
          <w:bCs w:val="0"/>
          <w:i w:val="0"/>
          <w:iCs w:val="0"/>
          <w:sz w:val="20"/>
          <w:szCs w:val="20"/>
        </w:rPr>
        <w:t>YYYY</w:t>
      </w:r>
      <w:r w:rsidR="00E33EEA">
        <w:rPr>
          <w:rFonts w:eastAsia="標楷體" w:hint="eastAsia"/>
          <w:b w:val="0"/>
          <w:i w:val="0"/>
        </w:rPr>
        <w:t>/</w:t>
      </w:r>
      <w:r w:rsidRPr="0051582D">
        <w:rPr>
          <w:rFonts w:eastAsia="標楷體"/>
          <w:b w:val="0"/>
          <w:i w:val="0"/>
        </w:rPr>
        <w:t>______</w:t>
      </w:r>
      <w:r w:rsidR="00216EBD" w:rsidRPr="0032400E">
        <w:rPr>
          <w:rFonts w:eastAsia="標楷體" w:hAnsi="標楷體" w:hint="eastAsia"/>
          <w:b w:val="0"/>
          <w:bCs w:val="0"/>
          <w:i w:val="0"/>
          <w:iCs w:val="0"/>
          <w:sz w:val="20"/>
          <w:szCs w:val="20"/>
        </w:rPr>
        <w:t>MM</w:t>
      </w:r>
      <w:r w:rsidR="00E33EEA">
        <w:rPr>
          <w:rFonts w:eastAsia="標楷體" w:hint="eastAsia"/>
          <w:b w:val="0"/>
          <w:i w:val="0"/>
        </w:rPr>
        <w:t>/</w:t>
      </w:r>
      <w:r w:rsidRPr="0051582D">
        <w:rPr>
          <w:rFonts w:eastAsia="標楷體"/>
          <w:b w:val="0"/>
          <w:i w:val="0"/>
        </w:rPr>
        <w:t>_______</w:t>
      </w:r>
      <w:bookmarkStart w:id="0" w:name="_GoBack"/>
      <w:r w:rsidR="00216EBD" w:rsidRPr="0032400E">
        <w:rPr>
          <w:rFonts w:eastAsia="標楷體" w:hAnsi="標楷體" w:hint="eastAsia"/>
          <w:b w:val="0"/>
          <w:bCs w:val="0"/>
          <w:i w:val="0"/>
          <w:iCs w:val="0"/>
          <w:sz w:val="20"/>
          <w:szCs w:val="20"/>
        </w:rPr>
        <w:t>DD</w:t>
      </w:r>
      <w:bookmarkEnd w:id="0"/>
    </w:p>
    <w:p w:rsidR="00771C07" w:rsidRPr="0051582D" w:rsidRDefault="00360506" w:rsidP="00771C07">
      <w:pPr>
        <w:pStyle w:val="ae"/>
        <w:snapToGrid w:val="0"/>
        <w:spacing w:beforeLines="25" w:before="90"/>
        <w:jc w:val="both"/>
        <w:rPr>
          <w:rFonts w:eastAsia="標楷體"/>
          <w:b w:val="0"/>
          <w:i w:val="0"/>
        </w:rPr>
      </w:pPr>
      <w:r>
        <w:rPr>
          <w:rFonts w:ascii="標楷體" w:eastAsia="標楷體" w:hAnsi="標楷體" w:hint="eastAsia"/>
          <w:i w:val="0"/>
        </w:rPr>
        <w:t>【</w:t>
      </w:r>
      <w:r w:rsidR="00FE3A87" w:rsidRPr="009C656F">
        <w:rPr>
          <w:rFonts w:eastAsia="標楷體" w:hint="eastAsia"/>
          <w:i w:val="0"/>
        </w:rPr>
        <w:t>重要</w:t>
      </w:r>
      <w:r w:rsidR="00F641C9" w:rsidRPr="009C656F">
        <w:rPr>
          <w:rFonts w:eastAsia="標楷體" w:hint="eastAsia"/>
          <w:i w:val="0"/>
        </w:rPr>
        <w:t>注意</w:t>
      </w:r>
      <w:r w:rsidR="00FE3A87" w:rsidRPr="009C656F">
        <w:rPr>
          <w:rFonts w:eastAsia="標楷體" w:hint="eastAsia"/>
          <w:i w:val="0"/>
        </w:rPr>
        <w:t>事項</w:t>
      </w:r>
      <w:r w:rsidR="00671B42" w:rsidRPr="009C656F">
        <w:rPr>
          <w:rFonts w:eastAsia="標楷體" w:hint="eastAsia"/>
          <w:i w:val="0"/>
        </w:rPr>
        <w:t>Must Rea</w:t>
      </w:r>
      <w:r w:rsidR="00671B42">
        <w:rPr>
          <w:rFonts w:eastAsia="標楷體" w:hint="eastAsia"/>
          <w:i w:val="0"/>
          <w:sz w:val="28"/>
          <w:szCs w:val="28"/>
        </w:rPr>
        <w:t>d</w:t>
      </w:r>
      <w:r>
        <w:rPr>
          <w:rFonts w:ascii="標楷體" w:eastAsia="標楷體" w:hAnsi="標楷體" w:hint="eastAsia"/>
          <w:i w:val="0"/>
          <w:sz w:val="28"/>
          <w:szCs w:val="28"/>
        </w:rPr>
        <w:t>】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957"/>
        <w:gridCol w:w="4954"/>
      </w:tblGrid>
      <w:tr w:rsidR="00152945" w:rsidRPr="0051582D" w:rsidTr="00152945">
        <w:trPr>
          <w:trHeight w:val="1108"/>
        </w:trPr>
        <w:tc>
          <w:tcPr>
            <w:tcW w:w="9911" w:type="dxa"/>
            <w:gridSpan w:val="2"/>
          </w:tcPr>
          <w:p w:rsidR="00152945" w:rsidRDefault="00152945" w:rsidP="00152945">
            <w:pPr>
              <w:pStyle w:val="ae"/>
              <w:numPr>
                <w:ilvl w:val="0"/>
                <w:numId w:val="6"/>
              </w:numPr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 w:rsidRPr="00F51C17">
              <w:rPr>
                <w:rFonts w:eastAsia="標楷體" w:hint="eastAsia"/>
                <w:b w:val="0"/>
                <w:i w:val="0"/>
              </w:rPr>
              <w:t>訪問學生請詳填上述資訊。填寫完畢後，由本校接待教授代為申請校內住宿</w:t>
            </w:r>
            <w:r>
              <w:rPr>
                <w:rFonts w:eastAsia="標楷體" w:hint="eastAsia"/>
                <w:b w:val="0"/>
                <w:i w:val="0"/>
              </w:rPr>
              <w:t>並完成相關手續</w:t>
            </w:r>
            <w:r w:rsidRPr="00F51C17">
              <w:rPr>
                <w:rFonts w:eastAsia="標楷體" w:hint="eastAsia"/>
                <w:b w:val="0"/>
                <w:i w:val="0"/>
              </w:rPr>
              <w:t>。</w:t>
            </w:r>
            <w:r w:rsidRPr="006D5837">
              <w:rPr>
                <w:rFonts w:eastAsia="標楷體" w:hint="eastAsia"/>
                <w:b w:val="0"/>
                <w:i w:val="0"/>
                <w:u w:val="single"/>
              </w:rPr>
              <w:t>訪問學生送出此申請書前，請務必先與接待教授確認住宿費用係由訪問學生或接待教授支付</w:t>
            </w:r>
            <w:r w:rsidRPr="00F51C17">
              <w:rPr>
                <w:rFonts w:eastAsia="標楷體" w:hint="eastAsia"/>
                <w:b w:val="0"/>
                <w:i w:val="0"/>
              </w:rPr>
              <w:t>。</w:t>
            </w:r>
            <w:r>
              <w:rPr>
                <w:rFonts w:eastAsia="標楷體" w:hint="eastAsia"/>
                <w:b w:val="0"/>
                <w:i w:val="0"/>
              </w:rPr>
              <w:t>本校學生宿舍收費每日新台幣</w:t>
            </w:r>
            <w:r>
              <w:rPr>
                <w:rFonts w:eastAsia="標楷體" w:hint="eastAsia"/>
                <w:b w:val="0"/>
                <w:i w:val="0"/>
              </w:rPr>
              <w:t>160</w:t>
            </w:r>
            <w:r>
              <w:rPr>
                <w:rFonts w:eastAsia="標楷體" w:hint="eastAsia"/>
                <w:b w:val="0"/>
                <w:i w:val="0"/>
              </w:rPr>
              <w:t>元整</w:t>
            </w:r>
            <w:r w:rsidRPr="00F51C17">
              <w:rPr>
                <w:rFonts w:eastAsia="標楷體" w:hint="eastAsia"/>
                <w:b w:val="0"/>
                <w:i w:val="0"/>
              </w:rPr>
              <w:t>。</w:t>
            </w:r>
          </w:p>
          <w:p w:rsidR="00152945" w:rsidRDefault="00152945" w:rsidP="00152945">
            <w:pPr>
              <w:pStyle w:val="ae"/>
              <w:numPr>
                <w:ilvl w:val="0"/>
                <w:numId w:val="6"/>
              </w:numPr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 w:rsidRPr="00A4799D">
              <w:rPr>
                <w:rFonts w:eastAsia="標楷體" w:hint="eastAsia"/>
                <w:b w:val="0"/>
                <w:i w:val="0"/>
              </w:rPr>
              <w:t>本校</w:t>
            </w:r>
            <w:r>
              <w:rPr>
                <w:rFonts w:eastAsia="標楷體" w:hint="eastAsia"/>
                <w:b w:val="0"/>
                <w:i w:val="0"/>
              </w:rPr>
              <w:t>學生</w:t>
            </w:r>
            <w:r w:rsidRPr="00A4799D">
              <w:rPr>
                <w:rFonts w:eastAsia="標楷體" w:hint="eastAsia"/>
                <w:b w:val="0"/>
                <w:i w:val="0"/>
              </w:rPr>
              <w:t>宿舍為四人房，如申請成功，訪問學生將與</w:t>
            </w:r>
            <w:r w:rsidRPr="00A4799D">
              <w:rPr>
                <w:rFonts w:eastAsia="標楷體" w:hint="eastAsia"/>
                <w:b w:val="0"/>
                <w:i w:val="0"/>
              </w:rPr>
              <w:t>2~3</w:t>
            </w:r>
            <w:r w:rsidRPr="00A4799D">
              <w:rPr>
                <w:rFonts w:eastAsia="標楷體" w:hint="eastAsia"/>
                <w:b w:val="0"/>
                <w:i w:val="0"/>
              </w:rPr>
              <w:t>名同學同住一房。</w:t>
            </w:r>
            <w:r>
              <w:rPr>
                <w:rFonts w:eastAsia="標楷體" w:hint="eastAsia"/>
                <w:b w:val="0"/>
                <w:i w:val="0"/>
              </w:rPr>
              <w:t>然</w:t>
            </w:r>
            <w:r w:rsidRPr="00A4799D">
              <w:rPr>
                <w:rFonts w:eastAsia="標楷體" w:hint="eastAsia"/>
                <w:b w:val="0"/>
                <w:i w:val="0"/>
              </w:rPr>
              <w:t>因本校學生宿舍房間有限，訪問學生提出此申請後，</w:t>
            </w:r>
            <w:r w:rsidRPr="004050C6">
              <w:rPr>
                <w:rFonts w:eastAsia="標楷體" w:hint="eastAsia"/>
                <w:b w:val="0"/>
                <w:i w:val="0"/>
                <w:u w:val="single"/>
              </w:rPr>
              <w:t>不保證可獲得住房</w:t>
            </w:r>
            <w:r w:rsidRPr="00A4799D">
              <w:rPr>
                <w:rFonts w:eastAsia="標楷體" w:hint="eastAsia"/>
                <w:b w:val="0"/>
                <w:i w:val="0"/>
              </w:rPr>
              <w:t>，申請結果將以本校學務處審核為準。訪問學生如未能入住校內宿舍，或自願住宿校外，請洽接待教授協助。</w:t>
            </w:r>
          </w:p>
          <w:p w:rsidR="00152945" w:rsidRPr="00A4799D" w:rsidRDefault="00152945" w:rsidP="00152945">
            <w:pPr>
              <w:pStyle w:val="ae"/>
              <w:numPr>
                <w:ilvl w:val="0"/>
                <w:numId w:val="6"/>
              </w:numPr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>
              <w:rPr>
                <w:rFonts w:eastAsia="標楷體" w:hint="eastAsia"/>
                <w:b w:val="0"/>
                <w:i w:val="0"/>
              </w:rPr>
              <w:t>申請成功者，請依</w:t>
            </w:r>
            <w:r w:rsidR="00413C0C">
              <w:rPr>
                <w:rFonts w:eastAsia="標楷體" w:hint="eastAsia"/>
                <w:b w:val="0"/>
                <w:i w:val="0"/>
              </w:rPr>
              <w:t>核准</w:t>
            </w:r>
            <w:r>
              <w:rPr>
                <w:rFonts w:eastAsia="標楷體" w:hint="eastAsia"/>
                <w:b w:val="0"/>
                <w:i w:val="0"/>
              </w:rPr>
              <w:t>日期準時入住，如提前</w:t>
            </w:r>
            <w:r>
              <w:rPr>
                <w:rFonts w:eastAsia="標楷體" w:hint="eastAsia"/>
                <w:b w:val="0"/>
                <w:i w:val="0"/>
              </w:rPr>
              <w:t>2</w:t>
            </w:r>
            <w:r>
              <w:rPr>
                <w:rFonts w:eastAsia="標楷體" w:hint="eastAsia"/>
                <w:b w:val="0"/>
                <w:i w:val="0"/>
              </w:rPr>
              <w:t>天以前抵達，請自行安排</w:t>
            </w:r>
            <w:r w:rsidR="001851C1">
              <w:rPr>
                <w:rFonts w:eastAsia="標楷體" w:hint="eastAsia"/>
                <w:b w:val="0"/>
                <w:i w:val="0"/>
              </w:rPr>
              <w:t>核准日期以外之</w:t>
            </w:r>
            <w:r>
              <w:rPr>
                <w:rFonts w:eastAsia="標楷體" w:hint="eastAsia"/>
                <w:b w:val="0"/>
                <w:i w:val="0"/>
              </w:rPr>
              <w:t>住宿。</w:t>
            </w:r>
          </w:p>
          <w:p w:rsidR="00152945" w:rsidRDefault="00152945" w:rsidP="00152945">
            <w:pPr>
              <w:pStyle w:val="ae"/>
              <w:numPr>
                <w:ilvl w:val="0"/>
                <w:numId w:val="7"/>
              </w:numPr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>
              <w:rPr>
                <w:rFonts w:eastAsia="標楷體" w:hint="eastAsia"/>
                <w:b w:val="0"/>
                <w:i w:val="0"/>
              </w:rPr>
              <w:t>Your NIU Host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 Prof. will be responsible for applying </w:t>
            </w:r>
            <w:r>
              <w:rPr>
                <w:rFonts w:eastAsia="標楷體" w:hint="eastAsia"/>
                <w:b w:val="0"/>
                <w:i w:val="0"/>
              </w:rPr>
              <w:t>the school dorm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 </w:t>
            </w:r>
            <w:r>
              <w:rPr>
                <w:rFonts w:eastAsia="標楷體" w:hint="eastAsia"/>
                <w:b w:val="0"/>
                <w:i w:val="0"/>
              </w:rPr>
              <w:t>and completing related process afte</w:t>
            </w:r>
            <w:r w:rsidRPr="0033574A">
              <w:rPr>
                <w:rFonts w:eastAsia="標楷體" w:hint="eastAsia"/>
                <w:b w:val="0"/>
                <w:i w:val="0"/>
              </w:rPr>
              <w:t>r you fill up this form.</w:t>
            </w:r>
            <w:r>
              <w:rPr>
                <w:rFonts w:eastAsia="標楷體" w:hint="eastAsia"/>
                <w:b w:val="0"/>
                <w:i w:val="0"/>
              </w:rPr>
              <w:t xml:space="preserve"> </w:t>
            </w:r>
            <w:r w:rsidRPr="006D5837">
              <w:rPr>
                <w:rFonts w:eastAsia="標楷體" w:hint="eastAsia"/>
                <w:b w:val="0"/>
                <w:i w:val="0"/>
                <w:u w:val="single"/>
              </w:rPr>
              <w:t xml:space="preserve">You should reach an agreement with your Host Prof. whether the </w:t>
            </w:r>
            <w:r w:rsidRPr="006D5837">
              <w:rPr>
                <w:rFonts w:eastAsia="標楷體"/>
                <w:b w:val="0"/>
                <w:i w:val="0"/>
                <w:u w:val="single"/>
              </w:rPr>
              <w:t>accommodation</w:t>
            </w:r>
            <w:r w:rsidRPr="006D5837">
              <w:rPr>
                <w:rFonts w:eastAsia="標楷體" w:hint="eastAsia"/>
                <w:b w:val="0"/>
                <w:i w:val="0"/>
                <w:u w:val="single"/>
              </w:rPr>
              <w:t xml:space="preserve"> fees</w:t>
            </w:r>
            <w:r w:rsidRPr="006D5837">
              <w:rPr>
                <w:rFonts w:eastAsia="標楷體"/>
                <w:b w:val="0"/>
                <w:i w:val="0"/>
                <w:u w:val="single"/>
              </w:rPr>
              <w:t xml:space="preserve"> are</w:t>
            </w:r>
            <w:r w:rsidRPr="006D5837">
              <w:rPr>
                <w:rFonts w:eastAsia="標楷體" w:hint="eastAsia"/>
                <w:b w:val="0"/>
                <w:i w:val="0"/>
                <w:u w:val="single"/>
              </w:rPr>
              <w:t xml:space="preserve"> covered by yourself or the Prof. before submitting this form</w:t>
            </w:r>
            <w:r>
              <w:rPr>
                <w:rFonts w:eastAsia="標楷體" w:hint="eastAsia"/>
                <w:b w:val="0"/>
                <w:i w:val="0"/>
              </w:rPr>
              <w:t>.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 </w:t>
            </w:r>
            <w:r>
              <w:rPr>
                <w:rFonts w:eastAsia="標楷體" w:hint="eastAsia"/>
                <w:b w:val="0"/>
                <w:i w:val="0"/>
              </w:rPr>
              <w:t>NIU school dorm fee is NT$</w:t>
            </w:r>
            <w:r>
              <w:rPr>
                <w:rFonts w:eastAsia="標楷體"/>
                <w:b w:val="0"/>
                <w:i w:val="0"/>
              </w:rPr>
              <w:t>160</w:t>
            </w:r>
            <w:r>
              <w:rPr>
                <w:rFonts w:eastAsia="標楷體" w:hint="eastAsia"/>
                <w:b w:val="0"/>
                <w:i w:val="0"/>
              </w:rPr>
              <w:t xml:space="preserve"> per day.</w:t>
            </w:r>
          </w:p>
          <w:p w:rsidR="00152945" w:rsidRDefault="00152945" w:rsidP="00152945">
            <w:pPr>
              <w:pStyle w:val="ae"/>
              <w:numPr>
                <w:ilvl w:val="0"/>
                <w:numId w:val="7"/>
              </w:numPr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 w:rsidRPr="002A0CE4">
              <w:rPr>
                <w:rFonts w:eastAsia="標楷體" w:hint="eastAsia"/>
                <w:b w:val="0"/>
                <w:i w:val="0"/>
              </w:rPr>
              <w:t xml:space="preserve">To stay in </w:t>
            </w:r>
            <w:r>
              <w:rPr>
                <w:rFonts w:eastAsia="標楷體" w:hint="eastAsia"/>
                <w:b w:val="0"/>
                <w:i w:val="0"/>
              </w:rPr>
              <w:t>NIU school</w:t>
            </w:r>
            <w:r w:rsidRPr="002A0CE4">
              <w:rPr>
                <w:rFonts w:eastAsia="標楷體" w:hint="eastAsia"/>
                <w:b w:val="0"/>
                <w:i w:val="0"/>
              </w:rPr>
              <w:t xml:space="preserve"> dorm, y</w:t>
            </w:r>
            <w:r w:rsidRPr="002A0CE4">
              <w:rPr>
                <w:rFonts w:eastAsia="標楷體"/>
                <w:b w:val="0"/>
                <w:i w:val="0"/>
              </w:rPr>
              <w:t xml:space="preserve">ou will be </w:t>
            </w:r>
            <w:r w:rsidRPr="002A0CE4">
              <w:rPr>
                <w:rFonts w:eastAsia="標楷體" w:hint="eastAsia"/>
                <w:b w:val="0"/>
                <w:i w:val="0"/>
              </w:rPr>
              <w:t>sharing the</w:t>
            </w:r>
            <w:r w:rsidRPr="002A0CE4">
              <w:rPr>
                <w:rFonts w:eastAsia="標楷體"/>
                <w:b w:val="0"/>
                <w:i w:val="0"/>
              </w:rPr>
              <w:t xml:space="preserve"> room with 2 </w:t>
            </w:r>
            <w:r w:rsidRPr="002A0CE4">
              <w:rPr>
                <w:rFonts w:eastAsia="標楷體" w:hint="eastAsia"/>
                <w:b w:val="0"/>
                <w:i w:val="0"/>
              </w:rPr>
              <w:t>to</w:t>
            </w:r>
            <w:r w:rsidRPr="002A0CE4">
              <w:rPr>
                <w:rFonts w:eastAsia="標楷體"/>
                <w:b w:val="0"/>
                <w:i w:val="0"/>
              </w:rPr>
              <w:t xml:space="preserve"> 3 roommates</w:t>
            </w:r>
            <w:r w:rsidRPr="002A0CE4">
              <w:rPr>
                <w:rFonts w:eastAsia="標楷體" w:hint="eastAsia"/>
                <w:b w:val="0"/>
                <w:i w:val="0"/>
              </w:rPr>
              <w:t>.</w:t>
            </w:r>
            <w:r>
              <w:rPr>
                <w:rFonts w:eastAsia="標楷體" w:hint="eastAsia"/>
                <w:b w:val="0"/>
                <w:i w:val="0"/>
              </w:rPr>
              <w:t xml:space="preserve"> However, d</w:t>
            </w:r>
            <w:r w:rsidRPr="0033574A">
              <w:rPr>
                <w:rFonts w:eastAsia="標楷體" w:hint="eastAsia"/>
                <w:b w:val="0"/>
                <w:i w:val="0"/>
              </w:rPr>
              <w:t>ue to limited room</w:t>
            </w:r>
            <w:r>
              <w:rPr>
                <w:rFonts w:eastAsia="標楷體" w:hint="eastAsia"/>
                <w:b w:val="0"/>
                <w:i w:val="0"/>
              </w:rPr>
              <w:t>s</w:t>
            </w:r>
            <w:r w:rsidRPr="0033574A">
              <w:rPr>
                <w:rFonts w:eastAsia="標楷體" w:hint="eastAsia"/>
                <w:b w:val="0"/>
                <w:i w:val="0"/>
              </w:rPr>
              <w:t>,</w:t>
            </w:r>
            <w:r w:rsidRPr="004050C6">
              <w:rPr>
                <w:rFonts w:eastAsia="標楷體" w:hint="eastAsia"/>
                <w:b w:val="0"/>
                <w:i w:val="0"/>
              </w:rPr>
              <w:t xml:space="preserve"> </w:t>
            </w:r>
            <w:r w:rsidRPr="004050C6">
              <w:rPr>
                <w:rFonts w:eastAsia="標楷體" w:hint="eastAsia"/>
                <w:b w:val="0"/>
                <w:i w:val="0"/>
                <w:u w:val="single"/>
              </w:rPr>
              <w:t xml:space="preserve">this application does NOT </w:t>
            </w:r>
            <w:r w:rsidRPr="004050C6">
              <w:rPr>
                <w:rFonts w:eastAsia="標楷體"/>
                <w:b w:val="0"/>
                <w:i w:val="0"/>
                <w:u w:val="single"/>
              </w:rPr>
              <w:t>guarantee</w:t>
            </w:r>
            <w:r w:rsidRPr="004050C6">
              <w:rPr>
                <w:rFonts w:eastAsia="標楷體" w:hint="eastAsia"/>
                <w:b w:val="0"/>
                <w:i w:val="0"/>
                <w:u w:val="single"/>
              </w:rPr>
              <w:t xml:space="preserve"> your place for school dorm</w:t>
            </w:r>
            <w:r w:rsidRPr="004050C6">
              <w:rPr>
                <w:rFonts w:eastAsia="標楷體" w:hint="eastAsia"/>
                <w:b w:val="0"/>
                <w:i w:val="0"/>
              </w:rPr>
              <w:t>. Fi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nal result will be determined by </w:t>
            </w:r>
            <w:r>
              <w:rPr>
                <w:rFonts w:eastAsia="標楷體" w:hint="eastAsia"/>
                <w:b w:val="0"/>
                <w:i w:val="0"/>
              </w:rPr>
              <w:t>NIU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 Office of Students </w:t>
            </w:r>
            <w:r w:rsidRPr="0033574A">
              <w:rPr>
                <w:rFonts w:eastAsia="標楷體"/>
                <w:b w:val="0"/>
                <w:i w:val="0"/>
              </w:rPr>
              <w:t>Affairs</w:t>
            </w:r>
            <w:r>
              <w:rPr>
                <w:rFonts w:eastAsia="標楷體"/>
                <w:b w:val="0"/>
                <w:i w:val="0"/>
              </w:rPr>
              <w:t xml:space="preserve"> (</w:t>
            </w:r>
            <w:r>
              <w:rPr>
                <w:rFonts w:eastAsia="標楷體" w:hint="eastAsia"/>
                <w:b w:val="0"/>
                <w:i w:val="0"/>
              </w:rPr>
              <w:t>OSA)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. If you cannot be offered </w:t>
            </w:r>
            <w:r>
              <w:rPr>
                <w:rFonts w:eastAsia="標楷體" w:hint="eastAsia"/>
                <w:b w:val="0"/>
                <w:i w:val="0"/>
              </w:rPr>
              <w:t xml:space="preserve">a </w:t>
            </w:r>
            <w:r w:rsidRPr="0033574A">
              <w:rPr>
                <w:rFonts w:eastAsia="標楷體" w:hint="eastAsia"/>
                <w:b w:val="0"/>
                <w:i w:val="0"/>
              </w:rPr>
              <w:t>dorm</w:t>
            </w:r>
            <w:r>
              <w:rPr>
                <w:rFonts w:eastAsia="標楷體" w:hint="eastAsia"/>
                <w:b w:val="0"/>
                <w:i w:val="0"/>
              </w:rPr>
              <w:t xml:space="preserve"> room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, or you prefer to </w:t>
            </w:r>
            <w:r>
              <w:rPr>
                <w:rFonts w:eastAsia="標楷體" w:hint="eastAsia"/>
                <w:b w:val="0"/>
                <w:i w:val="0"/>
              </w:rPr>
              <w:t>stay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 outside </w:t>
            </w:r>
            <w:r>
              <w:rPr>
                <w:rFonts w:eastAsia="標楷體" w:hint="eastAsia"/>
                <w:b w:val="0"/>
                <w:i w:val="0"/>
              </w:rPr>
              <w:t>NIU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, please contact your </w:t>
            </w:r>
            <w:r>
              <w:rPr>
                <w:rFonts w:eastAsia="標楷體" w:hint="eastAsia"/>
                <w:b w:val="0"/>
                <w:i w:val="0"/>
              </w:rPr>
              <w:t>Host</w:t>
            </w:r>
            <w:r w:rsidRPr="0033574A">
              <w:rPr>
                <w:rFonts w:eastAsia="標楷體" w:hint="eastAsia"/>
                <w:b w:val="0"/>
                <w:i w:val="0"/>
              </w:rPr>
              <w:t xml:space="preserve"> Prof. to assist. </w:t>
            </w:r>
          </w:p>
          <w:p w:rsidR="00152945" w:rsidRPr="000E3EC9" w:rsidRDefault="00413C0C" w:rsidP="00413C0C">
            <w:pPr>
              <w:pStyle w:val="ae"/>
              <w:numPr>
                <w:ilvl w:val="0"/>
                <w:numId w:val="7"/>
              </w:numPr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>
              <w:rPr>
                <w:rFonts w:eastAsia="標楷體"/>
                <w:b w:val="0"/>
                <w:i w:val="0"/>
              </w:rPr>
              <w:t>Students who s</w:t>
            </w:r>
            <w:r>
              <w:rPr>
                <w:rFonts w:eastAsia="標楷體" w:hint="eastAsia"/>
                <w:b w:val="0"/>
                <w:i w:val="0"/>
              </w:rPr>
              <w:t>uccessfully reserve a room</w:t>
            </w:r>
            <w:r>
              <w:rPr>
                <w:rFonts w:eastAsia="標楷體"/>
                <w:b w:val="0"/>
                <w:i w:val="0"/>
              </w:rPr>
              <w:t xml:space="preserve"> shall check-in on the first day of the approved duration. If you arrive more than 2 days earlier than expected, please arrange your accommodation before the approved check-in day.</w:t>
            </w:r>
          </w:p>
        </w:tc>
      </w:tr>
      <w:tr w:rsidR="000A3C82" w:rsidRPr="0051582D" w:rsidTr="00152945">
        <w:trPr>
          <w:trHeight w:val="483"/>
        </w:trPr>
        <w:tc>
          <w:tcPr>
            <w:tcW w:w="9911" w:type="dxa"/>
            <w:gridSpan w:val="2"/>
          </w:tcPr>
          <w:p w:rsidR="000A3C82" w:rsidRPr="0051582D" w:rsidRDefault="00FF7D99" w:rsidP="00F42745">
            <w:pPr>
              <w:pStyle w:val="ae"/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  <w:r w:rsidRPr="00FF7D99">
              <w:rPr>
                <w:rFonts w:eastAsia="標楷體" w:hint="eastAsia"/>
                <w:i w:val="0"/>
                <w:sz w:val="20"/>
                <w:szCs w:val="20"/>
              </w:rPr>
              <w:t>□</w:t>
            </w:r>
            <w:r w:rsidR="000A3C82" w:rsidRPr="000E3EC9">
              <w:rPr>
                <w:rFonts w:eastAsia="標楷體" w:hint="eastAsia"/>
                <w:i w:val="0"/>
              </w:rPr>
              <w:t>我了解並同意以上事項</w:t>
            </w:r>
            <w:r w:rsidR="000A3C82">
              <w:rPr>
                <w:rFonts w:eastAsia="標楷體" w:hint="eastAsia"/>
                <w:i w:val="0"/>
              </w:rPr>
              <w:t>(</w:t>
            </w:r>
            <w:r w:rsidR="000A3C82">
              <w:rPr>
                <w:rFonts w:eastAsia="標楷體" w:hint="eastAsia"/>
                <w:i w:val="0"/>
              </w:rPr>
              <w:t>請打勾</w:t>
            </w:r>
            <w:r w:rsidR="000A3C82">
              <w:rPr>
                <w:rFonts w:eastAsia="標楷體" w:hint="eastAsia"/>
                <w:i w:val="0"/>
              </w:rPr>
              <w:t>)</w:t>
            </w:r>
            <w:r w:rsidR="000A3C82" w:rsidRPr="007135AD">
              <w:rPr>
                <w:rFonts w:eastAsia="標楷體" w:hint="eastAsia"/>
                <w:i w:val="0"/>
                <w:sz w:val="22"/>
                <w:szCs w:val="22"/>
              </w:rPr>
              <w:t xml:space="preserve"> </w:t>
            </w:r>
            <w:r w:rsidR="000A3C82" w:rsidRPr="007135AD">
              <w:rPr>
                <w:rFonts w:hint="eastAsia"/>
                <w:i w:val="0"/>
                <w:sz w:val="22"/>
                <w:szCs w:val="22"/>
              </w:rPr>
              <w:t xml:space="preserve">I understand and agree above guideline ( </w:t>
            </w:r>
            <w:r w:rsidR="00130C3F" w:rsidRPr="007135AD">
              <w:rPr>
                <w:rFonts w:hint="eastAsia"/>
                <w:i w:val="0"/>
                <w:sz w:val="22"/>
                <w:szCs w:val="22"/>
              </w:rPr>
              <w:t xml:space="preserve">Applicant </w:t>
            </w:r>
            <w:r w:rsidR="007135AD" w:rsidRPr="007135AD">
              <w:rPr>
                <w:rFonts w:hint="eastAsia"/>
                <w:i w:val="0"/>
                <w:sz w:val="22"/>
                <w:szCs w:val="22"/>
              </w:rPr>
              <w:t xml:space="preserve">please </w:t>
            </w:r>
            <w:r w:rsidR="000A3C82" w:rsidRPr="007135AD">
              <w:rPr>
                <w:rFonts w:hint="eastAsia"/>
                <w:i w:val="0"/>
                <w:sz w:val="22"/>
                <w:szCs w:val="22"/>
              </w:rPr>
              <w:t>tick)</w:t>
            </w:r>
          </w:p>
        </w:tc>
      </w:tr>
      <w:tr w:rsidR="00771C07" w:rsidRPr="0051582D" w:rsidTr="00152945">
        <w:tc>
          <w:tcPr>
            <w:tcW w:w="4957" w:type="dxa"/>
          </w:tcPr>
          <w:p w:rsidR="00771C07" w:rsidRPr="005D0729" w:rsidRDefault="009745ED" w:rsidP="009762B8">
            <w:pPr>
              <w:pStyle w:val="ae"/>
              <w:snapToGrid w:val="0"/>
              <w:spacing w:beforeLines="25" w:before="90"/>
              <w:rPr>
                <w:rFonts w:eastAsia="標楷體"/>
                <w:b w:val="0"/>
                <w:i w:val="0"/>
              </w:rPr>
            </w:pPr>
            <w:r w:rsidRPr="005D0729">
              <w:rPr>
                <w:rFonts w:eastAsia="標楷體" w:hint="eastAsia"/>
                <w:b w:val="0"/>
                <w:i w:val="0"/>
                <w:spacing w:val="-2"/>
              </w:rPr>
              <w:t>訪問學生簽名</w:t>
            </w:r>
            <w:r w:rsidR="009762B8">
              <w:rPr>
                <w:rFonts w:eastAsia="標楷體" w:hint="eastAsia"/>
                <w:b w:val="0"/>
                <w:i w:val="0"/>
                <w:spacing w:val="-2"/>
              </w:rPr>
              <w:t>/</w:t>
            </w:r>
            <w:r w:rsidRPr="005D0729">
              <w:rPr>
                <w:rFonts w:eastAsia="標楷體" w:hint="eastAsia"/>
                <w:b w:val="0"/>
                <w:i w:val="0"/>
                <w:spacing w:val="-2"/>
              </w:rPr>
              <w:t>日期</w:t>
            </w:r>
            <w:r w:rsidR="00155022">
              <w:rPr>
                <w:rFonts w:eastAsia="標楷體"/>
                <w:b w:val="0"/>
                <w:i w:val="0"/>
                <w:spacing w:val="-2"/>
              </w:rPr>
              <w:br/>
            </w:r>
            <w:r w:rsidR="00EA1B63" w:rsidRPr="005D0729">
              <w:rPr>
                <w:rFonts w:eastAsia="標楷體"/>
                <w:b w:val="0"/>
                <w:i w:val="0"/>
                <w:spacing w:val="-2"/>
              </w:rPr>
              <w:t>Signature</w:t>
            </w:r>
            <w:r w:rsidR="00EA1B63" w:rsidRPr="005D0729">
              <w:rPr>
                <w:rFonts w:eastAsia="標楷體" w:hint="eastAsia"/>
                <w:b w:val="0"/>
                <w:i w:val="0"/>
                <w:spacing w:val="-2"/>
              </w:rPr>
              <w:t xml:space="preserve"> of Applicant/Date</w:t>
            </w:r>
          </w:p>
        </w:tc>
        <w:tc>
          <w:tcPr>
            <w:tcW w:w="4954" w:type="dxa"/>
          </w:tcPr>
          <w:p w:rsidR="00771C07" w:rsidRPr="005D0729" w:rsidRDefault="009745ED" w:rsidP="0049406E">
            <w:pPr>
              <w:pStyle w:val="ae"/>
              <w:snapToGrid w:val="0"/>
              <w:spacing w:beforeLines="25" w:before="90"/>
              <w:rPr>
                <w:rFonts w:eastAsia="標楷體"/>
                <w:b w:val="0"/>
                <w:i w:val="0"/>
              </w:rPr>
            </w:pPr>
            <w:r w:rsidRPr="005D0729">
              <w:rPr>
                <w:rFonts w:eastAsia="標楷體" w:hint="eastAsia"/>
                <w:b w:val="0"/>
                <w:i w:val="0"/>
              </w:rPr>
              <w:t>接待教授簽名</w:t>
            </w:r>
            <w:r w:rsidR="009762B8">
              <w:rPr>
                <w:rFonts w:eastAsia="標楷體" w:hint="eastAsia"/>
                <w:b w:val="0"/>
                <w:i w:val="0"/>
              </w:rPr>
              <w:t>/</w:t>
            </w:r>
            <w:r w:rsidRPr="005D0729">
              <w:rPr>
                <w:rFonts w:eastAsia="標楷體" w:hint="eastAsia"/>
                <w:b w:val="0"/>
                <w:i w:val="0"/>
              </w:rPr>
              <w:t>日期</w:t>
            </w:r>
          </w:p>
          <w:p w:rsidR="00EA1B63" w:rsidRPr="005D0729" w:rsidRDefault="00EA1B63" w:rsidP="003F25B8">
            <w:pPr>
              <w:pStyle w:val="ae"/>
              <w:snapToGrid w:val="0"/>
              <w:spacing w:beforeLines="25" w:before="90"/>
              <w:rPr>
                <w:rFonts w:eastAsia="標楷體"/>
                <w:b w:val="0"/>
                <w:i w:val="0"/>
              </w:rPr>
            </w:pPr>
            <w:r w:rsidRPr="005D0729">
              <w:rPr>
                <w:rFonts w:eastAsia="標楷體" w:hint="eastAsia"/>
                <w:b w:val="0"/>
                <w:i w:val="0"/>
                <w:spacing w:val="-2"/>
              </w:rPr>
              <w:t>Signature of Host Prof./Date</w:t>
            </w:r>
          </w:p>
        </w:tc>
      </w:tr>
      <w:tr w:rsidR="00771C07" w:rsidRPr="0051582D" w:rsidTr="00152945">
        <w:trPr>
          <w:trHeight w:val="935"/>
        </w:trPr>
        <w:tc>
          <w:tcPr>
            <w:tcW w:w="4957" w:type="dxa"/>
          </w:tcPr>
          <w:p w:rsidR="006D4210" w:rsidRPr="0051582D" w:rsidRDefault="006D4210" w:rsidP="0049406E">
            <w:pPr>
              <w:pStyle w:val="ae"/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</w:p>
          <w:p w:rsidR="00771C07" w:rsidRPr="0051582D" w:rsidRDefault="00771C07" w:rsidP="0049406E">
            <w:pPr>
              <w:pStyle w:val="ae"/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</w:p>
        </w:tc>
        <w:tc>
          <w:tcPr>
            <w:tcW w:w="4954" w:type="dxa"/>
          </w:tcPr>
          <w:p w:rsidR="00771C07" w:rsidRPr="0051582D" w:rsidRDefault="00771C07" w:rsidP="0049406E">
            <w:pPr>
              <w:pStyle w:val="ae"/>
              <w:snapToGrid w:val="0"/>
              <w:spacing w:beforeLines="25" w:before="90"/>
              <w:jc w:val="both"/>
              <w:rPr>
                <w:rFonts w:eastAsia="標楷體"/>
                <w:b w:val="0"/>
                <w:i w:val="0"/>
              </w:rPr>
            </w:pPr>
          </w:p>
        </w:tc>
      </w:tr>
    </w:tbl>
    <w:p w:rsidR="002A0CE4" w:rsidRPr="001071CE" w:rsidRDefault="003B257E" w:rsidP="003B257E">
      <w:pPr>
        <w:pStyle w:val="ae"/>
        <w:snapToGrid w:val="0"/>
        <w:spacing w:beforeLines="25" w:before="90"/>
        <w:jc w:val="both"/>
        <w:rPr>
          <w:rFonts w:eastAsia="標楷體"/>
          <w:b w:val="0"/>
        </w:rPr>
      </w:pPr>
      <w:r>
        <w:rPr>
          <w:rFonts w:ascii="標楷體" w:eastAsia="標楷體" w:hAnsi="標楷體" w:hint="eastAsia"/>
          <w:i w:val="0"/>
        </w:rPr>
        <w:t>【</w:t>
      </w:r>
      <w:r w:rsidR="00C148D5" w:rsidRPr="001071CE">
        <w:rPr>
          <w:rFonts w:eastAsia="標楷體"/>
          <w:i w:val="0"/>
        </w:rPr>
        <w:t>以下由</w:t>
      </w:r>
      <w:r w:rsidR="007350A1">
        <w:rPr>
          <w:rFonts w:eastAsia="標楷體" w:hint="eastAsia"/>
          <w:i w:val="0"/>
        </w:rPr>
        <w:t>行政單位</w:t>
      </w:r>
      <w:r w:rsidR="00C148D5" w:rsidRPr="001071CE">
        <w:rPr>
          <w:rFonts w:eastAsia="標楷體"/>
          <w:i w:val="0"/>
        </w:rPr>
        <w:t>填寫</w:t>
      </w:r>
      <w:r w:rsidR="00802466">
        <w:rPr>
          <w:rFonts w:eastAsia="標楷體" w:hint="eastAsia"/>
          <w:i w:val="0"/>
        </w:rPr>
        <w:t>Administrative Use Only</w:t>
      </w:r>
      <w:r w:rsidRPr="001071CE">
        <w:rPr>
          <w:rFonts w:eastAsia="標楷體"/>
          <w:i w:val="0"/>
          <w:sz w:val="28"/>
          <w:szCs w:val="28"/>
        </w:rPr>
        <w:t>】</w:t>
      </w:r>
    </w:p>
    <w:tbl>
      <w:tblPr>
        <w:tblStyle w:val="a4"/>
        <w:tblW w:w="0" w:type="auto"/>
        <w:tblInd w:w="-2" w:type="dxa"/>
        <w:tblLook w:val="04A0" w:firstRow="1" w:lastRow="0" w:firstColumn="1" w:lastColumn="0" w:noHBand="0" w:noVBand="1"/>
      </w:tblPr>
      <w:tblGrid>
        <w:gridCol w:w="3748"/>
        <w:gridCol w:w="2949"/>
        <w:gridCol w:w="3216"/>
      </w:tblGrid>
      <w:tr w:rsidR="00B779D7" w:rsidRPr="001071CE" w:rsidTr="009F3A54">
        <w:tc>
          <w:tcPr>
            <w:tcW w:w="3796" w:type="dxa"/>
          </w:tcPr>
          <w:p w:rsidR="005645A1" w:rsidRDefault="005908A7" w:rsidP="009162E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務處</w:t>
            </w:r>
            <w:r w:rsidR="009D368A">
              <w:rPr>
                <w:rFonts w:eastAsia="標楷體" w:hint="eastAsia"/>
              </w:rPr>
              <w:t>勾選</w:t>
            </w:r>
            <w:r>
              <w:rPr>
                <w:rFonts w:eastAsia="標楷體" w:hint="eastAsia"/>
              </w:rPr>
              <w:t>審核</w:t>
            </w:r>
            <w:r w:rsidR="00B779D7" w:rsidRPr="002F7DBE">
              <w:rPr>
                <w:rFonts w:eastAsia="標楷體"/>
              </w:rPr>
              <w:t>結果</w:t>
            </w:r>
            <w:r w:rsidR="00B779D7" w:rsidRPr="002F7DBE">
              <w:rPr>
                <w:rFonts w:eastAsia="標楷體"/>
              </w:rPr>
              <w:t xml:space="preserve"> </w:t>
            </w:r>
          </w:p>
          <w:p w:rsidR="00B779D7" w:rsidRPr="002F7DBE" w:rsidRDefault="00B779D7" w:rsidP="009162EF">
            <w:pPr>
              <w:jc w:val="center"/>
              <w:rPr>
                <w:rFonts w:eastAsia="標楷體"/>
              </w:rPr>
            </w:pPr>
            <w:r w:rsidRPr="002F7DBE">
              <w:rPr>
                <w:rFonts w:eastAsia="標楷體"/>
              </w:rPr>
              <w:t>OSA reply</w:t>
            </w:r>
          </w:p>
        </w:tc>
        <w:tc>
          <w:tcPr>
            <w:tcW w:w="2977" w:type="dxa"/>
          </w:tcPr>
          <w:p w:rsidR="005645A1" w:rsidRDefault="003F7BFA" w:rsidP="005645A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學務處</w:t>
            </w:r>
            <w:r>
              <w:rPr>
                <w:rFonts w:eastAsia="標楷體" w:hint="eastAsia"/>
              </w:rPr>
              <w:t>核</w:t>
            </w:r>
            <w:r w:rsidR="00B779D7" w:rsidRPr="002F7DBE">
              <w:rPr>
                <w:rFonts w:eastAsia="標楷體"/>
              </w:rPr>
              <w:t>章</w:t>
            </w:r>
            <w:r w:rsidR="00B779D7" w:rsidRPr="002F7DBE">
              <w:rPr>
                <w:rFonts w:eastAsia="標楷體"/>
              </w:rPr>
              <w:t>/</w:t>
            </w:r>
            <w:r w:rsidR="00B779D7" w:rsidRPr="002F7DBE">
              <w:rPr>
                <w:rFonts w:eastAsia="標楷體"/>
              </w:rPr>
              <w:t>日期</w:t>
            </w:r>
            <w:r w:rsidR="00B779D7" w:rsidRPr="002F7DBE">
              <w:rPr>
                <w:rFonts w:eastAsia="標楷體"/>
              </w:rPr>
              <w:t xml:space="preserve"> </w:t>
            </w:r>
          </w:p>
          <w:p w:rsidR="00B779D7" w:rsidRPr="002F7DBE" w:rsidRDefault="00B779D7" w:rsidP="005645A1">
            <w:pPr>
              <w:jc w:val="center"/>
              <w:rPr>
                <w:rFonts w:eastAsia="標楷體"/>
              </w:rPr>
            </w:pPr>
            <w:r w:rsidRPr="002F7DBE">
              <w:rPr>
                <w:rFonts w:eastAsia="標楷體"/>
              </w:rPr>
              <w:t>OSA Stamp/Date</w:t>
            </w:r>
          </w:p>
        </w:tc>
        <w:tc>
          <w:tcPr>
            <w:tcW w:w="3260" w:type="dxa"/>
          </w:tcPr>
          <w:p w:rsidR="00B779D7" w:rsidRPr="00B779D7" w:rsidRDefault="00B821CC" w:rsidP="009162E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順會</w:t>
            </w:r>
            <w:r w:rsidR="009C2042">
              <w:rPr>
                <w:rFonts w:eastAsia="標楷體" w:hint="eastAsia"/>
              </w:rPr>
              <w:t>國際事務處</w:t>
            </w:r>
            <w:r w:rsidR="00B779D7">
              <w:rPr>
                <w:rFonts w:eastAsia="標楷體"/>
              </w:rPr>
              <w:br/>
            </w:r>
            <w:r w:rsidR="003F7BFA">
              <w:rPr>
                <w:rFonts w:eastAsia="標楷體" w:hint="eastAsia"/>
              </w:rPr>
              <w:t>核</w:t>
            </w:r>
            <w:r w:rsidR="00B779D7">
              <w:rPr>
                <w:rFonts w:eastAsia="標楷體" w:hint="eastAsia"/>
              </w:rPr>
              <w:t>章</w:t>
            </w:r>
            <w:r w:rsidR="00B779D7">
              <w:rPr>
                <w:rFonts w:eastAsia="標楷體" w:hint="eastAsia"/>
              </w:rPr>
              <w:t>/</w:t>
            </w:r>
            <w:r w:rsidR="00B779D7">
              <w:rPr>
                <w:rFonts w:eastAsia="標楷體" w:hint="eastAsia"/>
              </w:rPr>
              <w:t>日期</w:t>
            </w:r>
            <w:r w:rsidR="00B779D7">
              <w:rPr>
                <w:rFonts w:eastAsia="標楷體" w:hint="eastAsia"/>
              </w:rPr>
              <w:t xml:space="preserve"> Copy to OIA</w:t>
            </w:r>
          </w:p>
        </w:tc>
      </w:tr>
      <w:tr w:rsidR="00B779D7" w:rsidRPr="001071CE" w:rsidTr="00FF7D99">
        <w:trPr>
          <w:trHeight w:val="1108"/>
        </w:trPr>
        <w:tc>
          <w:tcPr>
            <w:tcW w:w="3796" w:type="dxa"/>
          </w:tcPr>
          <w:p w:rsidR="00B779D7" w:rsidRPr="00EE16C4" w:rsidRDefault="00B779D7" w:rsidP="000720FC">
            <w:pPr>
              <w:rPr>
                <w:rFonts w:eastAsia="標楷體"/>
                <w:b/>
              </w:rPr>
            </w:pPr>
            <w:r w:rsidRPr="00EE16C4">
              <w:rPr>
                <w:rFonts w:eastAsia="標楷體"/>
                <w:b/>
              </w:rPr>
              <w:sym w:font="Wingdings" w:char="F06F"/>
            </w:r>
            <w:r w:rsidRPr="00EE16C4">
              <w:rPr>
                <w:rFonts w:eastAsia="標楷體" w:hint="eastAsia"/>
                <w:b/>
              </w:rPr>
              <w:t xml:space="preserve">申請成功　</w:t>
            </w:r>
            <w:r w:rsidRPr="00EE16C4">
              <w:rPr>
                <w:rFonts w:eastAsia="標楷體" w:hint="eastAsia"/>
                <w:b/>
              </w:rPr>
              <w:t>OK. Reserve a room</w:t>
            </w:r>
            <w:r w:rsidRPr="00EE16C4">
              <w:rPr>
                <w:rFonts w:eastAsia="標楷體"/>
                <w:b/>
              </w:rPr>
              <w:br/>
            </w:r>
            <w:r w:rsidRPr="00EE16C4">
              <w:rPr>
                <w:rFonts w:eastAsia="標楷體"/>
                <w:b/>
              </w:rPr>
              <w:sym w:font="Wingdings" w:char="F06F"/>
            </w:r>
            <w:r w:rsidRPr="00EE16C4">
              <w:rPr>
                <w:rFonts w:eastAsia="標楷體" w:hint="eastAsia"/>
                <w:b/>
              </w:rPr>
              <w:t>申請未過，無床位</w:t>
            </w:r>
            <w:r w:rsidRPr="00EE16C4">
              <w:rPr>
                <w:rFonts w:eastAsia="標楷體" w:hint="eastAsia"/>
                <w:b/>
              </w:rPr>
              <w:t xml:space="preserve"> No vacancy </w:t>
            </w:r>
          </w:p>
        </w:tc>
        <w:tc>
          <w:tcPr>
            <w:tcW w:w="2977" w:type="dxa"/>
          </w:tcPr>
          <w:p w:rsidR="00B779D7" w:rsidRDefault="00B779D7" w:rsidP="00EE04D2">
            <w:pPr>
              <w:rPr>
                <w:rFonts w:eastAsia="標楷體"/>
              </w:rPr>
            </w:pPr>
          </w:p>
          <w:p w:rsidR="00B779D7" w:rsidRPr="002F7DBE" w:rsidRDefault="00B779D7" w:rsidP="00EE04D2">
            <w:pPr>
              <w:rPr>
                <w:rFonts w:eastAsia="標楷體"/>
              </w:rPr>
            </w:pPr>
          </w:p>
        </w:tc>
        <w:tc>
          <w:tcPr>
            <w:tcW w:w="3260" w:type="dxa"/>
          </w:tcPr>
          <w:p w:rsidR="00B779D7" w:rsidRDefault="00B779D7" w:rsidP="00EE04D2">
            <w:pPr>
              <w:rPr>
                <w:rFonts w:eastAsia="標楷體"/>
              </w:rPr>
            </w:pPr>
          </w:p>
        </w:tc>
      </w:tr>
    </w:tbl>
    <w:p w:rsidR="00671B42" w:rsidRPr="00284307" w:rsidRDefault="0012097E" w:rsidP="00377CF8">
      <w:pPr>
        <w:ind w:leftChars="-1" w:left="-2"/>
        <w:jc w:val="center"/>
        <w:rPr>
          <w:rFonts w:eastAsia="標楷體"/>
          <w:sz w:val="20"/>
          <w:szCs w:val="20"/>
        </w:rPr>
      </w:pPr>
      <w:r w:rsidRPr="00284307">
        <w:rPr>
          <w:rFonts w:eastAsia="標楷體"/>
          <w:sz w:val="20"/>
          <w:szCs w:val="20"/>
        </w:rPr>
        <w:t>本表正本由</w:t>
      </w:r>
      <w:r w:rsidR="007350A1">
        <w:rPr>
          <w:rFonts w:eastAsia="標楷體" w:hint="eastAsia"/>
          <w:sz w:val="20"/>
          <w:szCs w:val="20"/>
        </w:rPr>
        <w:t>學務處</w:t>
      </w:r>
      <w:r w:rsidRPr="00284307">
        <w:rPr>
          <w:rFonts w:eastAsia="標楷體"/>
          <w:sz w:val="20"/>
          <w:szCs w:val="20"/>
        </w:rPr>
        <w:t>保存</w:t>
      </w:r>
      <w:r w:rsidRPr="00284307">
        <w:rPr>
          <w:rFonts w:eastAsia="標楷體"/>
          <w:sz w:val="20"/>
          <w:szCs w:val="20"/>
        </w:rPr>
        <w:t xml:space="preserve"> </w:t>
      </w:r>
      <w:r w:rsidRPr="00284307">
        <w:rPr>
          <w:rFonts w:eastAsia="標楷體"/>
          <w:sz w:val="20"/>
          <w:szCs w:val="20"/>
        </w:rPr>
        <w:t>，副本送</w:t>
      </w:r>
      <w:r w:rsidR="009C2042">
        <w:rPr>
          <w:rFonts w:eastAsia="標楷體" w:hint="eastAsia"/>
          <w:sz w:val="20"/>
          <w:szCs w:val="20"/>
        </w:rPr>
        <w:t>國際事務處</w:t>
      </w:r>
      <w:r w:rsidR="00923294">
        <w:rPr>
          <w:rFonts w:eastAsia="標楷體" w:hint="eastAsia"/>
          <w:sz w:val="20"/>
          <w:szCs w:val="20"/>
        </w:rPr>
        <w:t xml:space="preserve">This form is kept by OSA, copy to </w:t>
      </w:r>
      <w:r w:rsidR="007350A1">
        <w:rPr>
          <w:rFonts w:eastAsia="標楷體" w:hint="eastAsia"/>
          <w:sz w:val="20"/>
          <w:szCs w:val="20"/>
        </w:rPr>
        <w:t>OIA</w:t>
      </w:r>
    </w:p>
    <w:sectPr w:rsidR="00671B42" w:rsidRPr="00284307" w:rsidSect="001851C1">
      <w:pgSz w:w="11906" w:h="16838" w:code="9"/>
      <w:pgMar w:top="142" w:right="851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520" w:rsidRDefault="00614520" w:rsidP="00777A6D">
      <w:r>
        <w:separator/>
      </w:r>
    </w:p>
  </w:endnote>
  <w:endnote w:type="continuationSeparator" w:id="0">
    <w:p w:rsidR="00614520" w:rsidRDefault="00614520" w:rsidP="00777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520" w:rsidRDefault="00614520" w:rsidP="00777A6D">
      <w:r>
        <w:separator/>
      </w:r>
    </w:p>
  </w:footnote>
  <w:footnote w:type="continuationSeparator" w:id="0">
    <w:p w:rsidR="00614520" w:rsidRDefault="00614520" w:rsidP="00777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409A9"/>
    <w:multiLevelType w:val="hybridMultilevel"/>
    <w:tmpl w:val="AEC8A222"/>
    <w:lvl w:ilvl="0" w:tplc="CF209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47AF5"/>
    <w:multiLevelType w:val="hybridMultilevel"/>
    <w:tmpl w:val="CD9458BE"/>
    <w:lvl w:ilvl="0" w:tplc="1466158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490F0B"/>
    <w:multiLevelType w:val="hybridMultilevel"/>
    <w:tmpl w:val="CBA4F76C"/>
    <w:lvl w:ilvl="0" w:tplc="2AA693D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748712E"/>
    <w:multiLevelType w:val="hybridMultilevel"/>
    <w:tmpl w:val="CB2E2F16"/>
    <w:lvl w:ilvl="0" w:tplc="62246B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4" w15:restartNumberingAfterBreak="0">
    <w:nsid w:val="4A8D5199"/>
    <w:multiLevelType w:val="hybridMultilevel"/>
    <w:tmpl w:val="98C2F7CA"/>
    <w:lvl w:ilvl="0" w:tplc="ACC206EA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sz w:val="24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DEF2C74"/>
    <w:multiLevelType w:val="hybridMultilevel"/>
    <w:tmpl w:val="61F8FBC0"/>
    <w:lvl w:ilvl="0" w:tplc="AFF0024C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CEF3992"/>
    <w:multiLevelType w:val="hybridMultilevel"/>
    <w:tmpl w:val="4B0467B8"/>
    <w:lvl w:ilvl="0" w:tplc="30766A6C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NLIwMDMxtzQ0MTVS0lEKTi0uzszPAykwrAUA6LQsSiwAAAA="/>
  </w:docVars>
  <w:rsids>
    <w:rsidRoot w:val="00901E68"/>
    <w:rsid w:val="00000B9B"/>
    <w:rsid w:val="000026BC"/>
    <w:rsid w:val="00002C65"/>
    <w:rsid w:val="00006DC2"/>
    <w:rsid w:val="00014759"/>
    <w:rsid w:val="00035DB2"/>
    <w:rsid w:val="00041335"/>
    <w:rsid w:val="00047254"/>
    <w:rsid w:val="00047AC5"/>
    <w:rsid w:val="000504C7"/>
    <w:rsid w:val="0005235E"/>
    <w:rsid w:val="00053C07"/>
    <w:rsid w:val="00060539"/>
    <w:rsid w:val="00061FDF"/>
    <w:rsid w:val="000621F5"/>
    <w:rsid w:val="00063C4E"/>
    <w:rsid w:val="0006424D"/>
    <w:rsid w:val="000654E6"/>
    <w:rsid w:val="000720FC"/>
    <w:rsid w:val="00081C50"/>
    <w:rsid w:val="00082608"/>
    <w:rsid w:val="00093C95"/>
    <w:rsid w:val="00094E72"/>
    <w:rsid w:val="000A0072"/>
    <w:rsid w:val="000A1B32"/>
    <w:rsid w:val="000A1D74"/>
    <w:rsid w:val="000A3C82"/>
    <w:rsid w:val="000A5FE4"/>
    <w:rsid w:val="000A7FC5"/>
    <w:rsid w:val="000B1381"/>
    <w:rsid w:val="000B13D8"/>
    <w:rsid w:val="000B6413"/>
    <w:rsid w:val="000B69D7"/>
    <w:rsid w:val="000C0498"/>
    <w:rsid w:val="000C0F89"/>
    <w:rsid w:val="000D1BBB"/>
    <w:rsid w:val="000D3D5B"/>
    <w:rsid w:val="000D68DA"/>
    <w:rsid w:val="000D7B57"/>
    <w:rsid w:val="000E3481"/>
    <w:rsid w:val="000E3EC9"/>
    <w:rsid w:val="000E4D5C"/>
    <w:rsid w:val="000F152B"/>
    <w:rsid w:val="000F23D0"/>
    <w:rsid w:val="000F2EE9"/>
    <w:rsid w:val="00101D13"/>
    <w:rsid w:val="00104EA6"/>
    <w:rsid w:val="001071CE"/>
    <w:rsid w:val="00111524"/>
    <w:rsid w:val="00116821"/>
    <w:rsid w:val="0012097E"/>
    <w:rsid w:val="00120FF0"/>
    <w:rsid w:val="00124D5C"/>
    <w:rsid w:val="001270EF"/>
    <w:rsid w:val="00130C3F"/>
    <w:rsid w:val="001310AD"/>
    <w:rsid w:val="001347DD"/>
    <w:rsid w:val="00135E6D"/>
    <w:rsid w:val="00137314"/>
    <w:rsid w:val="001418D4"/>
    <w:rsid w:val="00145065"/>
    <w:rsid w:val="001475B2"/>
    <w:rsid w:val="00150C46"/>
    <w:rsid w:val="00150F1E"/>
    <w:rsid w:val="00151555"/>
    <w:rsid w:val="001519E8"/>
    <w:rsid w:val="00152945"/>
    <w:rsid w:val="00155022"/>
    <w:rsid w:val="001668EE"/>
    <w:rsid w:val="00167680"/>
    <w:rsid w:val="001734A7"/>
    <w:rsid w:val="00173A0E"/>
    <w:rsid w:val="00177DA2"/>
    <w:rsid w:val="001851C1"/>
    <w:rsid w:val="0018601B"/>
    <w:rsid w:val="00186089"/>
    <w:rsid w:val="00190753"/>
    <w:rsid w:val="00191318"/>
    <w:rsid w:val="0019252B"/>
    <w:rsid w:val="00192A3C"/>
    <w:rsid w:val="001B2E5A"/>
    <w:rsid w:val="001B487B"/>
    <w:rsid w:val="001C61FB"/>
    <w:rsid w:val="001C637B"/>
    <w:rsid w:val="001D0310"/>
    <w:rsid w:val="001D0900"/>
    <w:rsid w:val="001D36A5"/>
    <w:rsid w:val="001D49EC"/>
    <w:rsid w:val="001D58CF"/>
    <w:rsid w:val="001D635E"/>
    <w:rsid w:val="001D765E"/>
    <w:rsid w:val="001E1367"/>
    <w:rsid w:val="001E18B9"/>
    <w:rsid w:val="001E220A"/>
    <w:rsid w:val="001E71C4"/>
    <w:rsid w:val="001F079D"/>
    <w:rsid w:val="001F29AE"/>
    <w:rsid w:val="001F2A8B"/>
    <w:rsid w:val="00200EBD"/>
    <w:rsid w:val="00202A0D"/>
    <w:rsid w:val="00206254"/>
    <w:rsid w:val="00206BEB"/>
    <w:rsid w:val="00206D52"/>
    <w:rsid w:val="00210764"/>
    <w:rsid w:val="002126A5"/>
    <w:rsid w:val="00216EBD"/>
    <w:rsid w:val="0022181E"/>
    <w:rsid w:val="002258CA"/>
    <w:rsid w:val="0022620C"/>
    <w:rsid w:val="00230488"/>
    <w:rsid w:val="00230CC9"/>
    <w:rsid w:val="00231643"/>
    <w:rsid w:val="00236EC5"/>
    <w:rsid w:val="00241AE4"/>
    <w:rsid w:val="002433F0"/>
    <w:rsid w:val="00243AC2"/>
    <w:rsid w:val="00243BCD"/>
    <w:rsid w:val="0024597B"/>
    <w:rsid w:val="00245B19"/>
    <w:rsid w:val="00246C42"/>
    <w:rsid w:val="00250597"/>
    <w:rsid w:val="0026003B"/>
    <w:rsid w:val="00260217"/>
    <w:rsid w:val="002610B5"/>
    <w:rsid w:val="00271131"/>
    <w:rsid w:val="00272655"/>
    <w:rsid w:val="00273185"/>
    <w:rsid w:val="00280782"/>
    <w:rsid w:val="00284307"/>
    <w:rsid w:val="002848B9"/>
    <w:rsid w:val="002868FF"/>
    <w:rsid w:val="002872AA"/>
    <w:rsid w:val="00287A9F"/>
    <w:rsid w:val="00293517"/>
    <w:rsid w:val="002A0CE4"/>
    <w:rsid w:val="002A43B4"/>
    <w:rsid w:val="002C414F"/>
    <w:rsid w:val="002C4B18"/>
    <w:rsid w:val="002C5699"/>
    <w:rsid w:val="002E4927"/>
    <w:rsid w:val="002F6855"/>
    <w:rsid w:val="002F7A08"/>
    <w:rsid w:val="002F7DBE"/>
    <w:rsid w:val="00301765"/>
    <w:rsid w:val="00302191"/>
    <w:rsid w:val="00306516"/>
    <w:rsid w:val="00314A83"/>
    <w:rsid w:val="0032400E"/>
    <w:rsid w:val="00324B38"/>
    <w:rsid w:val="00324BD9"/>
    <w:rsid w:val="003300F9"/>
    <w:rsid w:val="003328C5"/>
    <w:rsid w:val="00332F77"/>
    <w:rsid w:val="003359F3"/>
    <w:rsid w:val="00340109"/>
    <w:rsid w:val="0034152B"/>
    <w:rsid w:val="00341721"/>
    <w:rsid w:val="0034653A"/>
    <w:rsid w:val="00347232"/>
    <w:rsid w:val="00347C47"/>
    <w:rsid w:val="0035202D"/>
    <w:rsid w:val="00354774"/>
    <w:rsid w:val="00360506"/>
    <w:rsid w:val="0036268C"/>
    <w:rsid w:val="00366719"/>
    <w:rsid w:val="00370D14"/>
    <w:rsid w:val="00371BE4"/>
    <w:rsid w:val="00372C0C"/>
    <w:rsid w:val="003731F6"/>
    <w:rsid w:val="00373ADB"/>
    <w:rsid w:val="00377CF8"/>
    <w:rsid w:val="003830D5"/>
    <w:rsid w:val="00385806"/>
    <w:rsid w:val="003911F2"/>
    <w:rsid w:val="003938E0"/>
    <w:rsid w:val="0039481C"/>
    <w:rsid w:val="0039671A"/>
    <w:rsid w:val="003A24B0"/>
    <w:rsid w:val="003A26CA"/>
    <w:rsid w:val="003A6569"/>
    <w:rsid w:val="003B02EC"/>
    <w:rsid w:val="003B257E"/>
    <w:rsid w:val="003B35BC"/>
    <w:rsid w:val="003B6F9D"/>
    <w:rsid w:val="003C0751"/>
    <w:rsid w:val="003C61F5"/>
    <w:rsid w:val="003C687D"/>
    <w:rsid w:val="003D2B0F"/>
    <w:rsid w:val="003D4392"/>
    <w:rsid w:val="003E13DC"/>
    <w:rsid w:val="003E2159"/>
    <w:rsid w:val="003E24FD"/>
    <w:rsid w:val="003E2A76"/>
    <w:rsid w:val="003F2517"/>
    <w:rsid w:val="003F25B8"/>
    <w:rsid w:val="003F7BFA"/>
    <w:rsid w:val="004050C6"/>
    <w:rsid w:val="0040667C"/>
    <w:rsid w:val="00406D4A"/>
    <w:rsid w:val="00407CA0"/>
    <w:rsid w:val="00410C5A"/>
    <w:rsid w:val="00413C0C"/>
    <w:rsid w:val="00414EE2"/>
    <w:rsid w:val="00420797"/>
    <w:rsid w:val="004264EE"/>
    <w:rsid w:val="0042666A"/>
    <w:rsid w:val="00432B09"/>
    <w:rsid w:val="00433214"/>
    <w:rsid w:val="00433475"/>
    <w:rsid w:val="00435BA0"/>
    <w:rsid w:val="00443779"/>
    <w:rsid w:val="004455EC"/>
    <w:rsid w:val="004506AD"/>
    <w:rsid w:val="00454CF4"/>
    <w:rsid w:val="0046378D"/>
    <w:rsid w:val="00463E6F"/>
    <w:rsid w:val="00464C9C"/>
    <w:rsid w:val="00466A07"/>
    <w:rsid w:val="00466C2D"/>
    <w:rsid w:val="004718D3"/>
    <w:rsid w:val="00471DED"/>
    <w:rsid w:val="0047788B"/>
    <w:rsid w:val="0049152A"/>
    <w:rsid w:val="004937FE"/>
    <w:rsid w:val="004A2A47"/>
    <w:rsid w:val="004A3E4A"/>
    <w:rsid w:val="004B259C"/>
    <w:rsid w:val="004B4024"/>
    <w:rsid w:val="004B5AFD"/>
    <w:rsid w:val="004C11E0"/>
    <w:rsid w:val="004D3DBE"/>
    <w:rsid w:val="004E2A2A"/>
    <w:rsid w:val="004E2E80"/>
    <w:rsid w:val="004E48AD"/>
    <w:rsid w:val="004E4CA6"/>
    <w:rsid w:val="004F1006"/>
    <w:rsid w:val="004F4EE2"/>
    <w:rsid w:val="004F57D6"/>
    <w:rsid w:val="004F709D"/>
    <w:rsid w:val="005001CA"/>
    <w:rsid w:val="005015E1"/>
    <w:rsid w:val="0051582D"/>
    <w:rsid w:val="00522B58"/>
    <w:rsid w:val="00526DCE"/>
    <w:rsid w:val="00530A31"/>
    <w:rsid w:val="00530F79"/>
    <w:rsid w:val="005437E7"/>
    <w:rsid w:val="00545131"/>
    <w:rsid w:val="00545238"/>
    <w:rsid w:val="0055175E"/>
    <w:rsid w:val="00553B3B"/>
    <w:rsid w:val="00554578"/>
    <w:rsid w:val="005556F9"/>
    <w:rsid w:val="00555BBD"/>
    <w:rsid w:val="005631A8"/>
    <w:rsid w:val="005645A1"/>
    <w:rsid w:val="00583D87"/>
    <w:rsid w:val="005843EC"/>
    <w:rsid w:val="00584F84"/>
    <w:rsid w:val="0058654B"/>
    <w:rsid w:val="005908A7"/>
    <w:rsid w:val="00592A1B"/>
    <w:rsid w:val="00593B65"/>
    <w:rsid w:val="005958C2"/>
    <w:rsid w:val="00596EF0"/>
    <w:rsid w:val="005A216A"/>
    <w:rsid w:val="005A3025"/>
    <w:rsid w:val="005B54FC"/>
    <w:rsid w:val="005C0055"/>
    <w:rsid w:val="005D0729"/>
    <w:rsid w:val="005D4D9B"/>
    <w:rsid w:val="005E0ABD"/>
    <w:rsid w:val="005E2935"/>
    <w:rsid w:val="005E3EDF"/>
    <w:rsid w:val="005F07A1"/>
    <w:rsid w:val="005F0D38"/>
    <w:rsid w:val="005F2B6F"/>
    <w:rsid w:val="005F3844"/>
    <w:rsid w:val="005F566B"/>
    <w:rsid w:val="005F5C85"/>
    <w:rsid w:val="006007B4"/>
    <w:rsid w:val="00604AF2"/>
    <w:rsid w:val="00606357"/>
    <w:rsid w:val="00607946"/>
    <w:rsid w:val="00614520"/>
    <w:rsid w:val="0062238A"/>
    <w:rsid w:val="00625535"/>
    <w:rsid w:val="00631C3A"/>
    <w:rsid w:val="0063536A"/>
    <w:rsid w:val="006359B1"/>
    <w:rsid w:val="00643916"/>
    <w:rsid w:val="006444AE"/>
    <w:rsid w:val="006446B6"/>
    <w:rsid w:val="00644B64"/>
    <w:rsid w:val="00654A8B"/>
    <w:rsid w:val="00654D70"/>
    <w:rsid w:val="00656F2E"/>
    <w:rsid w:val="00657554"/>
    <w:rsid w:val="006608DF"/>
    <w:rsid w:val="006703E2"/>
    <w:rsid w:val="00671B42"/>
    <w:rsid w:val="006747B3"/>
    <w:rsid w:val="00684A36"/>
    <w:rsid w:val="006855D9"/>
    <w:rsid w:val="00686646"/>
    <w:rsid w:val="00691EAB"/>
    <w:rsid w:val="00696F0E"/>
    <w:rsid w:val="006976CB"/>
    <w:rsid w:val="006A2012"/>
    <w:rsid w:val="006A2991"/>
    <w:rsid w:val="006A6C61"/>
    <w:rsid w:val="006B2B14"/>
    <w:rsid w:val="006B595A"/>
    <w:rsid w:val="006B6954"/>
    <w:rsid w:val="006D1C02"/>
    <w:rsid w:val="006D3B6F"/>
    <w:rsid w:val="006D3E67"/>
    <w:rsid w:val="006D4210"/>
    <w:rsid w:val="006D5837"/>
    <w:rsid w:val="006E1E7A"/>
    <w:rsid w:val="006E27C2"/>
    <w:rsid w:val="006F04ED"/>
    <w:rsid w:val="006F1F80"/>
    <w:rsid w:val="006F3EBF"/>
    <w:rsid w:val="006F7594"/>
    <w:rsid w:val="006F7D4C"/>
    <w:rsid w:val="00702AC4"/>
    <w:rsid w:val="00702CAA"/>
    <w:rsid w:val="00706211"/>
    <w:rsid w:val="00712302"/>
    <w:rsid w:val="007135AD"/>
    <w:rsid w:val="00715090"/>
    <w:rsid w:val="00715FF2"/>
    <w:rsid w:val="00717781"/>
    <w:rsid w:val="007203B4"/>
    <w:rsid w:val="00721B00"/>
    <w:rsid w:val="00731914"/>
    <w:rsid w:val="007350A1"/>
    <w:rsid w:val="00736242"/>
    <w:rsid w:val="0074656C"/>
    <w:rsid w:val="00746FD3"/>
    <w:rsid w:val="0075140B"/>
    <w:rsid w:val="00757780"/>
    <w:rsid w:val="00761CE7"/>
    <w:rsid w:val="00765706"/>
    <w:rsid w:val="007701A9"/>
    <w:rsid w:val="00771C07"/>
    <w:rsid w:val="0077201B"/>
    <w:rsid w:val="00775CBA"/>
    <w:rsid w:val="00777A6D"/>
    <w:rsid w:val="007808C4"/>
    <w:rsid w:val="007808EE"/>
    <w:rsid w:val="007836A7"/>
    <w:rsid w:val="0078730F"/>
    <w:rsid w:val="0079224F"/>
    <w:rsid w:val="00794155"/>
    <w:rsid w:val="007952AE"/>
    <w:rsid w:val="0079578B"/>
    <w:rsid w:val="00795E29"/>
    <w:rsid w:val="007A2068"/>
    <w:rsid w:val="007A24E3"/>
    <w:rsid w:val="007A2BFB"/>
    <w:rsid w:val="007A2D46"/>
    <w:rsid w:val="007A54CB"/>
    <w:rsid w:val="007B48BE"/>
    <w:rsid w:val="007B5814"/>
    <w:rsid w:val="007C0834"/>
    <w:rsid w:val="007C362A"/>
    <w:rsid w:val="007D2E7D"/>
    <w:rsid w:val="007D75D3"/>
    <w:rsid w:val="007D7923"/>
    <w:rsid w:val="007E4D94"/>
    <w:rsid w:val="007F0591"/>
    <w:rsid w:val="007F0C13"/>
    <w:rsid w:val="007F48F0"/>
    <w:rsid w:val="00801CFF"/>
    <w:rsid w:val="00802466"/>
    <w:rsid w:val="00803676"/>
    <w:rsid w:val="00811A7F"/>
    <w:rsid w:val="0081204B"/>
    <w:rsid w:val="0081516B"/>
    <w:rsid w:val="00820533"/>
    <w:rsid w:val="00824133"/>
    <w:rsid w:val="0082440A"/>
    <w:rsid w:val="00824AC6"/>
    <w:rsid w:val="00827E2A"/>
    <w:rsid w:val="00833115"/>
    <w:rsid w:val="00846A6F"/>
    <w:rsid w:val="008470C2"/>
    <w:rsid w:val="00856A42"/>
    <w:rsid w:val="00857BB1"/>
    <w:rsid w:val="00864315"/>
    <w:rsid w:val="00866060"/>
    <w:rsid w:val="00866B10"/>
    <w:rsid w:val="00873542"/>
    <w:rsid w:val="00880844"/>
    <w:rsid w:val="008815DA"/>
    <w:rsid w:val="00882468"/>
    <w:rsid w:val="00896714"/>
    <w:rsid w:val="008A0D62"/>
    <w:rsid w:val="008B26F5"/>
    <w:rsid w:val="008C0DF1"/>
    <w:rsid w:val="008C507E"/>
    <w:rsid w:val="008D11FB"/>
    <w:rsid w:val="008D4B97"/>
    <w:rsid w:val="008D784D"/>
    <w:rsid w:val="008E2B93"/>
    <w:rsid w:val="008E2FD9"/>
    <w:rsid w:val="008E4D56"/>
    <w:rsid w:val="008E66AF"/>
    <w:rsid w:val="008E7F7E"/>
    <w:rsid w:val="008F04CD"/>
    <w:rsid w:val="008F09D6"/>
    <w:rsid w:val="008F283E"/>
    <w:rsid w:val="00900E43"/>
    <w:rsid w:val="00901E68"/>
    <w:rsid w:val="009050AC"/>
    <w:rsid w:val="00911232"/>
    <w:rsid w:val="009138B3"/>
    <w:rsid w:val="00914F9A"/>
    <w:rsid w:val="009162EF"/>
    <w:rsid w:val="00920DCE"/>
    <w:rsid w:val="00922B30"/>
    <w:rsid w:val="00923294"/>
    <w:rsid w:val="00923794"/>
    <w:rsid w:val="009244B1"/>
    <w:rsid w:val="009268BA"/>
    <w:rsid w:val="00926E55"/>
    <w:rsid w:val="00927EA5"/>
    <w:rsid w:val="00930DA4"/>
    <w:rsid w:val="009323ED"/>
    <w:rsid w:val="00932ADB"/>
    <w:rsid w:val="0094120A"/>
    <w:rsid w:val="00941E3C"/>
    <w:rsid w:val="00943F93"/>
    <w:rsid w:val="0094602F"/>
    <w:rsid w:val="00946AE6"/>
    <w:rsid w:val="00950CD4"/>
    <w:rsid w:val="0095465F"/>
    <w:rsid w:val="00954EE8"/>
    <w:rsid w:val="00956094"/>
    <w:rsid w:val="00961041"/>
    <w:rsid w:val="00962080"/>
    <w:rsid w:val="00965067"/>
    <w:rsid w:val="00966C85"/>
    <w:rsid w:val="0096742D"/>
    <w:rsid w:val="009677D4"/>
    <w:rsid w:val="009745ED"/>
    <w:rsid w:val="009762A9"/>
    <w:rsid w:val="009762B8"/>
    <w:rsid w:val="00976423"/>
    <w:rsid w:val="0098252C"/>
    <w:rsid w:val="00982976"/>
    <w:rsid w:val="00990972"/>
    <w:rsid w:val="00994E0B"/>
    <w:rsid w:val="009A216D"/>
    <w:rsid w:val="009A3D87"/>
    <w:rsid w:val="009A64FF"/>
    <w:rsid w:val="009B21A7"/>
    <w:rsid w:val="009B3A95"/>
    <w:rsid w:val="009B613C"/>
    <w:rsid w:val="009B6AF4"/>
    <w:rsid w:val="009C2042"/>
    <w:rsid w:val="009C656F"/>
    <w:rsid w:val="009C6B19"/>
    <w:rsid w:val="009C71A9"/>
    <w:rsid w:val="009D368A"/>
    <w:rsid w:val="009D4C93"/>
    <w:rsid w:val="009D67ED"/>
    <w:rsid w:val="009E4AD2"/>
    <w:rsid w:val="009F3A54"/>
    <w:rsid w:val="009F4434"/>
    <w:rsid w:val="009F6AA0"/>
    <w:rsid w:val="009F6BB0"/>
    <w:rsid w:val="00A143D9"/>
    <w:rsid w:val="00A16309"/>
    <w:rsid w:val="00A16B48"/>
    <w:rsid w:val="00A17E9B"/>
    <w:rsid w:val="00A21A69"/>
    <w:rsid w:val="00A22B19"/>
    <w:rsid w:val="00A256D9"/>
    <w:rsid w:val="00A305E3"/>
    <w:rsid w:val="00A33C3B"/>
    <w:rsid w:val="00A37C61"/>
    <w:rsid w:val="00A4035E"/>
    <w:rsid w:val="00A474F4"/>
    <w:rsid w:val="00A4755F"/>
    <w:rsid w:val="00A4799D"/>
    <w:rsid w:val="00A5111F"/>
    <w:rsid w:val="00A61096"/>
    <w:rsid w:val="00A63739"/>
    <w:rsid w:val="00A63C57"/>
    <w:rsid w:val="00A65275"/>
    <w:rsid w:val="00A6650F"/>
    <w:rsid w:val="00A67B6F"/>
    <w:rsid w:val="00A7415C"/>
    <w:rsid w:val="00A816A4"/>
    <w:rsid w:val="00A834C2"/>
    <w:rsid w:val="00A84ACD"/>
    <w:rsid w:val="00A91FE7"/>
    <w:rsid w:val="00A959F6"/>
    <w:rsid w:val="00AA72F0"/>
    <w:rsid w:val="00AB01BE"/>
    <w:rsid w:val="00AB1205"/>
    <w:rsid w:val="00AB23AD"/>
    <w:rsid w:val="00AB3633"/>
    <w:rsid w:val="00AB484B"/>
    <w:rsid w:val="00AC07C3"/>
    <w:rsid w:val="00AC1277"/>
    <w:rsid w:val="00AC14F5"/>
    <w:rsid w:val="00AC1B6B"/>
    <w:rsid w:val="00AC3EB3"/>
    <w:rsid w:val="00AC485A"/>
    <w:rsid w:val="00AC62D6"/>
    <w:rsid w:val="00AC6C45"/>
    <w:rsid w:val="00AC6D36"/>
    <w:rsid w:val="00AC7FAB"/>
    <w:rsid w:val="00AD101F"/>
    <w:rsid w:val="00AD11CA"/>
    <w:rsid w:val="00AD13E0"/>
    <w:rsid w:val="00AD1DD9"/>
    <w:rsid w:val="00AD26BC"/>
    <w:rsid w:val="00AD4BB7"/>
    <w:rsid w:val="00AD639B"/>
    <w:rsid w:val="00AD68C0"/>
    <w:rsid w:val="00AE0637"/>
    <w:rsid w:val="00AE0B02"/>
    <w:rsid w:val="00AE1F9C"/>
    <w:rsid w:val="00AE2DE6"/>
    <w:rsid w:val="00AE3630"/>
    <w:rsid w:val="00AE4FBD"/>
    <w:rsid w:val="00AE5BDE"/>
    <w:rsid w:val="00AE65AF"/>
    <w:rsid w:val="00AF4396"/>
    <w:rsid w:val="00AF4B21"/>
    <w:rsid w:val="00AF4D3A"/>
    <w:rsid w:val="00AF56DE"/>
    <w:rsid w:val="00AF59C9"/>
    <w:rsid w:val="00B0165F"/>
    <w:rsid w:val="00B02466"/>
    <w:rsid w:val="00B024ED"/>
    <w:rsid w:val="00B048FA"/>
    <w:rsid w:val="00B05BE8"/>
    <w:rsid w:val="00B06CD1"/>
    <w:rsid w:val="00B07CA1"/>
    <w:rsid w:val="00B10029"/>
    <w:rsid w:val="00B137E4"/>
    <w:rsid w:val="00B15FB8"/>
    <w:rsid w:val="00B21686"/>
    <w:rsid w:val="00B23A40"/>
    <w:rsid w:val="00B25216"/>
    <w:rsid w:val="00B2733C"/>
    <w:rsid w:val="00B368D6"/>
    <w:rsid w:val="00B37C01"/>
    <w:rsid w:val="00B37CFB"/>
    <w:rsid w:val="00B40D66"/>
    <w:rsid w:val="00B510DC"/>
    <w:rsid w:val="00B5256C"/>
    <w:rsid w:val="00B52E25"/>
    <w:rsid w:val="00B537C0"/>
    <w:rsid w:val="00B55071"/>
    <w:rsid w:val="00B733E9"/>
    <w:rsid w:val="00B73934"/>
    <w:rsid w:val="00B779D7"/>
    <w:rsid w:val="00B804A5"/>
    <w:rsid w:val="00B80500"/>
    <w:rsid w:val="00B821CC"/>
    <w:rsid w:val="00B8401A"/>
    <w:rsid w:val="00BA3340"/>
    <w:rsid w:val="00BB5C39"/>
    <w:rsid w:val="00BC4CB7"/>
    <w:rsid w:val="00BC626B"/>
    <w:rsid w:val="00BC6B02"/>
    <w:rsid w:val="00BC72F2"/>
    <w:rsid w:val="00BD4C7D"/>
    <w:rsid w:val="00BD68F0"/>
    <w:rsid w:val="00BD6AF6"/>
    <w:rsid w:val="00BE69AE"/>
    <w:rsid w:val="00BF19ED"/>
    <w:rsid w:val="00BF5773"/>
    <w:rsid w:val="00BF791E"/>
    <w:rsid w:val="00C051E7"/>
    <w:rsid w:val="00C058C5"/>
    <w:rsid w:val="00C12D98"/>
    <w:rsid w:val="00C148D5"/>
    <w:rsid w:val="00C26802"/>
    <w:rsid w:val="00C272FB"/>
    <w:rsid w:val="00C319C4"/>
    <w:rsid w:val="00C341AA"/>
    <w:rsid w:val="00C36AE8"/>
    <w:rsid w:val="00C423D8"/>
    <w:rsid w:val="00C500B5"/>
    <w:rsid w:val="00C518BD"/>
    <w:rsid w:val="00C560D4"/>
    <w:rsid w:val="00C627D1"/>
    <w:rsid w:val="00C63335"/>
    <w:rsid w:val="00C635A3"/>
    <w:rsid w:val="00C63D9B"/>
    <w:rsid w:val="00C63E60"/>
    <w:rsid w:val="00C7717A"/>
    <w:rsid w:val="00C814EF"/>
    <w:rsid w:val="00C81A2B"/>
    <w:rsid w:val="00C85D0F"/>
    <w:rsid w:val="00C86832"/>
    <w:rsid w:val="00C87C36"/>
    <w:rsid w:val="00C979F7"/>
    <w:rsid w:val="00CA1DD2"/>
    <w:rsid w:val="00CA369D"/>
    <w:rsid w:val="00CA402B"/>
    <w:rsid w:val="00CA5B0D"/>
    <w:rsid w:val="00CA5E3E"/>
    <w:rsid w:val="00CA634D"/>
    <w:rsid w:val="00CB1915"/>
    <w:rsid w:val="00CB2024"/>
    <w:rsid w:val="00CB4C73"/>
    <w:rsid w:val="00CB6236"/>
    <w:rsid w:val="00CB7EB1"/>
    <w:rsid w:val="00CC09FA"/>
    <w:rsid w:val="00CC1121"/>
    <w:rsid w:val="00CC18F9"/>
    <w:rsid w:val="00CC1D63"/>
    <w:rsid w:val="00CC1E0D"/>
    <w:rsid w:val="00CC2D27"/>
    <w:rsid w:val="00CD06FB"/>
    <w:rsid w:val="00CD157A"/>
    <w:rsid w:val="00CE2C69"/>
    <w:rsid w:val="00CE30CB"/>
    <w:rsid w:val="00CE4D56"/>
    <w:rsid w:val="00CF15FC"/>
    <w:rsid w:val="00D021F5"/>
    <w:rsid w:val="00D11150"/>
    <w:rsid w:val="00D20EAF"/>
    <w:rsid w:val="00D2341F"/>
    <w:rsid w:val="00D24623"/>
    <w:rsid w:val="00D329A8"/>
    <w:rsid w:val="00D32B72"/>
    <w:rsid w:val="00D339DD"/>
    <w:rsid w:val="00D40B2C"/>
    <w:rsid w:val="00D606F0"/>
    <w:rsid w:val="00D60AB4"/>
    <w:rsid w:val="00D6302B"/>
    <w:rsid w:val="00D6641C"/>
    <w:rsid w:val="00D667A6"/>
    <w:rsid w:val="00D719C3"/>
    <w:rsid w:val="00D746BF"/>
    <w:rsid w:val="00D75B8C"/>
    <w:rsid w:val="00D75D08"/>
    <w:rsid w:val="00D8279F"/>
    <w:rsid w:val="00D83196"/>
    <w:rsid w:val="00D8342F"/>
    <w:rsid w:val="00D839A3"/>
    <w:rsid w:val="00D8785C"/>
    <w:rsid w:val="00D92A13"/>
    <w:rsid w:val="00D943BF"/>
    <w:rsid w:val="00DA1AEA"/>
    <w:rsid w:val="00DA2C3B"/>
    <w:rsid w:val="00DA3FF7"/>
    <w:rsid w:val="00DA43A6"/>
    <w:rsid w:val="00DA4B5D"/>
    <w:rsid w:val="00DA5A91"/>
    <w:rsid w:val="00DA63CF"/>
    <w:rsid w:val="00DB387C"/>
    <w:rsid w:val="00DB4A2C"/>
    <w:rsid w:val="00DB4B31"/>
    <w:rsid w:val="00DB6DBE"/>
    <w:rsid w:val="00DC1434"/>
    <w:rsid w:val="00DC33D3"/>
    <w:rsid w:val="00DC6902"/>
    <w:rsid w:val="00DD2097"/>
    <w:rsid w:val="00DD22D1"/>
    <w:rsid w:val="00DD33D6"/>
    <w:rsid w:val="00DE17AF"/>
    <w:rsid w:val="00DE5D46"/>
    <w:rsid w:val="00DE6CF7"/>
    <w:rsid w:val="00DF2AFD"/>
    <w:rsid w:val="00DF4AC3"/>
    <w:rsid w:val="00E02D52"/>
    <w:rsid w:val="00E03DC1"/>
    <w:rsid w:val="00E21243"/>
    <w:rsid w:val="00E27E57"/>
    <w:rsid w:val="00E30E1A"/>
    <w:rsid w:val="00E33EEA"/>
    <w:rsid w:val="00E34C8C"/>
    <w:rsid w:val="00E362D8"/>
    <w:rsid w:val="00E37406"/>
    <w:rsid w:val="00E42D5B"/>
    <w:rsid w:val="00E610B7"/>
    <w:rsid w:val="00E61D8B"/>
    <w:rsid w:val="00E66857"/>
    <w:rsid w:val="00E70022"/>
    <w:rsid w:val="00E70C0A"/>
    <w:rsid w:val="00E71B78"/>
    <w:rsid w:val="00E725F4"/>
    <w:rsid w:val="00E741F8"/>
    <w:rsid w:val="00E77D6F"/>
    <w:rsid w:val="00E84317"/>
    <w:rsid w:val="00E87B03"/>
    <w:rsid w:val="00E90D20"/>
    <w:rsid w:val="00E92E21"/>
    <w:rsid w:val="00E9448F"/>
    <w:rsid w:val="00E94D84"/>
    <w:rsid w:val="00E950EC"/>
    <w:rsid w:val="00E96BE3"/>
    <w:rsid w:val="00EA1B63"/>
    <w:rsid w:val="00EA37DC"/>
    <w:rsid w:val="00EA4399"/>
    <w:rsid w:val="00EB5499"/>
    <w:rsid w:val="00EB6B13"/>
    <w:rsid w:val="00EC3493"/>
    <w:rsid w:val="00EC6638"/>
    <w:rsid w:val="00ED34B1"/>
    <w:rsid w:val="00ED6CF6"/>
    <w:rsid w:val="00EE04D2"/>
    <w:rsid w:val="00EE16C4"/>
    <w:rsid w:val="00EE22D2"/>
    <w:rsid w:val="00EE53A4"/>
    <w:rsid w:val="00EF31C0"/>
    <w:rsid w:val="00EF408F"/>
    <w:rsid w:val="00EF45E3"/>
    <w:rsid w:val="00EF4F3F"/>
    <w:rsid w:val="00EF759A"/>
    <w:rsid w:val="00F000E6"/>
    <w:rsid w:val="00F002FC"/>
    <w:rsid w:val="00F047A8"/>
    <w:rsid w:val="00F05119"/>
    <w:rsid w:val="00F074A8"/>
    <w:rsid w:val="00F12A7E"/>
    <w:rsid w:val="00F13415"/>
    <w:rsid w:val="00F165BA"/>
    <w:rsid w:val="00F2049C"/>
    <w:rsid w:val="00F21090"/>
    <w:rsid w:val="00F23004"/>
    <w:rsid w:val="00F23177"/>
    <w:rsid w:val="00F26D94"/>
    <w:rsid w:val="00F3010A"/>
    <w:rsid w:val="00F32E35"/>
    <w:rsid w:val="00F334E7"/>
    <w:rsid w:val="00F40593"/>
    <w:rsid w:val="00F42465"/>
    <w:rsid w:val="00F42745"/>
    <w:rsid w:val="00F46A45"/>
    <w:rsid w:val="00F50F02"/>
    <w:rsid w:val="00F51C17"/>
    <w:rsid w:val="00F55A6C"/>
    <w:rsid w:val="00F61F2B"/>
    <w:rsid w:val="00F641C9"/>
    <w:rsid w:val="00F66212"/>
    <w:rsid w:val="00F705C1"/>
    <w:rsid w:val="00F70F71"/>
    <w:rsid w:val="00F74146"/>
    <w:rsid w:val="00F749EE"/>
    <w:rsid w:val="00F754BE"/>
    <w:rsid w:val="00F8372E"/>
    <w:rsid w:val="00F84833"/>
    <w:rsid w:val="00F8499F"/>
    <w:rsid w:val="00F915B8"/>
    <w:rsid w:val="00F92EC3"/>
    <w:rsid w:val="00F944AA"/>
    <w:rsid w:val="00F95677"/>
    <w:rsid w:val="00F96A6B"/>
    <w:rsid w:val="00FA31B8"/>
    <w:rsid w:val="00FB0092"/>
    <w:rsid w:val="00FB06F7"/>
    <w:rsid w:val="00FB2698"/>
    <w:rsid w:val="00FC1C2D"/>
    <w:rsid w:val="00FC2F38"/>
    <w:rsid w:val="00FC4F1B"/>
    <w:rsid w:val="00FD2298"/>
    <w:rsid w:val="00FD5179"/>
    <w:rsid w:val="00FD5F74"/>
    <w:rsid w:val="00FD5F7F"/>
    <w:rsid w:val="00FD7C26"/>
    <w:rsid w:val="00FE3A87"/>
    <w:rsid w:val="00FF382D"/>
    <w:rsid w:val="00FF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6C0D1D-9ABD-4CDB-9D77-5051B1A19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1E68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01E68"/>
    <w:pPr>
      <w:jc w:val="center"/>
    </w:pPr>
  </w:style>
  <w:style w:type="table" w:styleId="a4">
    <w:name w:val="Table Grid"/>
    <w:basedOn w:val="a1"/>
    <w:rsid w:val="00901E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witem1">
    <w:name w:val="lawitem1"/>
    <w:rsid w:val="00C63D9B"/>
    <w:rPr>
      <w:rFonts w:ascii="標楷體" w:eastAsia="標楷體" w:hAnsi="標楷體" w:hint="eastAsia"/>
      <w:color w:val="808080"/>
      <w:sz w:val="24"/>
      <w:szCs w:val="24"/>
    </w:rPr>
  </w:style>
  <w:style w:type="paragraph" w:styleId="a5">
    <w:name w:val="header"/>
    <w:basedOn w:val="a"/>
    <w:link w:val="a6"/>
    <w:rsid w:val="00777A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777A6D"/>
    <w:rPr>
      <w:kern w:val="2"/>
    </w:rPr>
  </w:style>
  <w:style w:type="paragraph" w:styleId="a7">
    <w:name w:val="footer"/>
    <w:basedOn w:val="a"/>
    <w:link w:val="a8"/>
    <w:uiPriority w:val="99"/>
    <w:rsid w:val="00777A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777A6D"/>
    <w:rPr>
      <w:kern w:val="2"/>
    </w:rPr>
  </w:style>
  <w:style w:type="paragraph" w:styleId="a9">
    <w:name w:val="Balloon Text"/>
    <w:basedOn w:val="a"/>
    <w:semiHidden/>
    <w:rsid w:val="005F2B6F"/>
    <w:rPr>
      <w:rFonts w:ascii="Arial" w:hAnsi="Arial"/>
      <w:sz w:val="18"/>
      <w:szCs w:val="18"/>
    </w:rPr>
  </w:style>
  <w:style w:type="paragraph" w:styleId="aa">
    <w:name w:val="Note Heading"/>
    <w:basedOn w:val="a"/>
    <w:next w:val="a"/>
    <w:link w:val="ab"/>
    <w:rsid w:val="00E34C8C"/>
    <w:pPr>
      <w:jc w:val="center"/>
    </w:pPr>
    <w:rPr>
      <w:rFonts w:eastAsia="標楷體" w:hAnsi="標楷體"/>
    </w:rPr>
  </w:style>
  <w:style w:type="character" w:customStyle="1" w:styleId="ab">
    <w:name w:val="註釋標題 字元"/>
    <w:basedOn w:val="a0"/>
    <w:link w:val="aa"/>
    <w:rsid w:val="00E34C8C"/>
    <w:rPr>
      <w:rFonts w:eastAsia="標楷體" w:hAnsi="標楷體"/>
      <w:kern w:val="2"/>
      <w:sz w:val="24"/>
      <w:szCs w:val="24"/>
    </w:rPr>
  </w:style>
  <w:style w:type="paragraph" w:styleId="ac">
    <w:name w:val="Closing"/>
    <w:basedOn w:val="a"/>
    <w:link w:val="ad"/>
    <w:rsid w:val="00E34C8C"/>
    <w:pPr>
      <w:ind w:leftChars="1800" w:left="100"/>
    </w:pPr>
    <w:rPr>
      <w:rFonts w:eastAsia="標楷體" w:hAnsi="標楷體"/>
    </w:rPr>
  </w:style>
  <w:style w:type="character" w:customStyle="1" w:styleId="ad">
    <w:name w:val="結語 字元"/>
    <w:basedOn w:val="a0"/>
    <w:link w:val="ac"/>
    <w:rsid w:val="00E34C8C"/>
    <w:rPr>
      <w:rFonts w:eastAsia="標楷體" w:hAnsi="標楷體"/>
      <w:kern w:val="2"/>
      <w:sz w:val="24"/>
      <w:szCs w:val="24"/>
    </w:rPr>
  </w:style>
  <w:style w:type="paragraph" w:styleId="ae">
    <w:name w:val="Title"/>
    <w:basedOn w:val="a"/>
    <w:link w:val="af"/>
    <w:qFormat/>
    <w:rsid w:val="000026BC"/>
    <w:pPr>
      <w:jc w:val="center"/>
    </w:pPr>
    <w:rPr>
      <w:b/>
      <w:bCs/>
      <w:i/>
      <w:iCs/>
    </w:rPr>
  </w:style>
  <w:style w:type="character" w:customStyle="1" w:styleId="af">
    <w:name w:val="標題 字元"/>
    <w:basedOn w:val="a0"/>
    <w:link w:val="ae"/>
    <w:rsid w:val="000026BC"/>
    <w:rPr>
      <w:b/>
      <w:bCs/>
      <w:i/>
      <w:iCs/>
      <w:kern w:val="2"/>
      <w:sz w:val="24"/>
      <w:szCs w:val="24"/>
    </w:rPr>
  </w:style>
  <w:style w:type="paragraph" w:styleId="af0">
    <w:name w:val="List Paragraph"/>
    <w:basedOn w:val="a"/>
    <w:uiPriority w:val="34"/>
    <w:qFormat/>
    <w:rsid w:val="00CB4C7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0ACAA-B63A-4D79-80F5-BCB2260B3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89</Words>
  <Characters>1650</Characters>
  <Application>Microsoft Office Word</Application>
  <DocSecurity>0</DocSecurity>
  <Lines>13</Lines>
  <Paragraphs>3</Paragraphs>
  <ScaleCrop>false</ScaleCrop>
  <Company>CMT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東華大學訪問學者資料表</dc:title>
  <dc:creator>User</dc:creator>
  <cp:lastModifiedBy>Windows 使用者</cp:lastModifiedBy>
  <cp:revision>8</cp:revision>
  <cp:lastPrinted>2016-11-16T07:21:00Z</cp:lastPrinted>
  <dcterms:created xsi:type="dcterms:W3CDTF">2018-01-30T03:19:00Z</dcterms:created>
  <dcterms:modified xsi:type="dcterms:W3CDTF">2019-05-21T06:15:00Z</dcterms:modified>
</cp:coreProperties>
</file>